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A0437B" w14:textId="02924726" w:rsidR="004E4E05" w:rsidRDefault="004E4E05" w:rsidP="0081292D">
      <w:pPr>
        <w:spacing w:line="480" w:lineRule="auto"/>
        <w:rPr>
          <w:rFonts w:asciiTheme="minorHAnsi" w:hAnsiTheme="minorHAnsi"/>
        </w:rPr>
      </w:pPr>
    </w:p>
    <w:p w14:paraId="2ABFC83A" w14:textId="7FC433F7" w:rsidR="00745451" w:rsidRPr="00745451" w:rsidRDefault="00745451" w:rsidP="00745451">
      <w:pPr>
        <w:rPr>
          <w:rFonts w:asciiTheme="minorHAnsi" w:hAnsiTheme="minorHAnsi"/>
        </w:rPr>
      </w:pPr>
    </w:p>
    <w:p w14:paraId="250A876A" w14:textId="1FF9AA94" w:rsidR="00745451" w:rsidRDefault="00745451" w:rsidP="00745451">
      <w:pPr>
        <w:rPr>
          <w:rFonts w:asciiTheme="minorHAnsi" w:hAnsiTheme="minorHAnsi"/>
        </w:rPr>
      </w:pPr>
    </w:p>
    <w:p w14:paraId="4811A4AA" w14:textId="3E1B2BFB" w:rsidR="00745451" w:rsidRPr="002532A8" w:rsidRDefault="002532A8" w:rsidP="00745451">
      <w:pPr>
        <w:jc w:val="center"/>
        <w:rPr>
          <w:rFonts w:asciiTheme="minorHAnsi" w:hAnsiTheme="minorHAnsi"/>
          <w:b/>
          <w:bCs/>
          <w:sz w:val="28"/>
          <w:szCs w:val="28"/>
        </w:rPr>
      </w:pPr>
      <w:r>
        <w:rPr>
          <w:rFonts w:asciiTheme="minorHAnsi" w:hAnsiTheme="minorHAnsi"/>
          <w:b/>
          <w:bCs/>
          <w:sz w:val="28"/>
          <w:szCs w:val="28"/>
        </w:rPr>
        <w:t xml:space="preserve">     </w:t>
      </w:r>
      <w:r w:rsidR="00EF4B79">
        <w:rPr>
          <w:rFonts w:asciiTheme="minorHAnsi" w:hAnsiTheme="minorHAnsi"/>
          <w:b/>
          <w:bCs/>
          <w:sz w:val="28"/>
          <w:szCs w:val="28"/>
        </w:rPr>
        <w:t xml:space="preserve">                </w:t>
      </w:r>
      <w:r>
        <w:rPr>
          <w:rFonts w:asciiTheme="minorHAnsi" w:hAnsiTheme="minorHAnsi"/>
          <w:b/>
          <w:bCs/>
          <w:sz w:val="28"/>
          <w:szCs w:val="28"/>
        </w:rPr>
        <w:t xml:space="preserve">  </w:t>
      </w:r>
      <w:r w:rsidRPr="002532A8">
        <w:rPr>
          <w:rFonts w:asciiTheme="minorHAnsi" w:hAnsiTheme="minorHAnsi"/>
          <w:b/>
          <w:bCs/>
          <w:sz w:val="28"/>
          <w:szCs w:val="28"/>
        </w:rPr>
        <w:t>R</w:t>
      </w:r>
      <w:r>
        <w:rPr>
          <w:rFonts w:asciiTheme="minorHAnsi" w:hAnsiTheme="minorHAnsi"/>
          <w:b/>
          <w:bCs/>
          <w:sz w:val="28"/>
          <w:szCs w:val="28"/>
        </w:rPr>
        <w:t>EGULAR BOARD MEETING</w:t>
      </w:r>
    </w:p>
    <w:p w14:paraId="5F9FCEAD" w14:textId="64B36094" w:rsidR="00745451" w:rsidRPr="002532A8" w:rsidRDefault="002532A8" w:rsidP="00745451">
      <w:pPr>
        <w:jc w:val="center"/>
        <w:rPr>
          <w:rFonts w:asciiTheme="minorHAnsi" w:hAnsiTheme="minorHAnsi"/>
          <w:b/>
          <w:bCs/>
          <w:sz w:val="28"/>
          <w:szCs w:val="28"/>
        </w:rPr>
      </w:pPr>
      <w:r>
        <w:rPr>
          <w:rFonts w:asciiTheme="minorHAnsi" w:hAnsiTheme="minorHAnsi"/>
          <w:b/>
          <w:bCs/>
          <w:sz w:val="28"/>
          <w:szCs w:val="28"/>
        </w:rPr>
        <w:t xml:space="preserve">     </w:t>
      </w:r>
      <w:r w:rsidR="00EF4B79">
        <w:rPr>
          <w:rFonts w:asciiTheme="minorHAnsi" w:hAnsiTheme="minorHAnsi"/>
          <w:b/>
          <w:bCs/>
          <w:sz w:val="28"/>
          <w:szCs w:val="28"/>
        </w:rPr>
        <w:t xml:space="preserve">               </w:t>
      </w:r>
      <w:r>
        <w:rPr>
          <w:rFonts w:asciiTheme="minorHAnsi" w:hAnsiTheme="minorHAnsi"/>
          <w:b/>
          <w:bCs/>
          <w:sz w:val="28"/>
          <w:szCs w:val="28"/>
        </w:rPr>
        <w:t xml:space="preserve"> </w:t>
      </w:r>
      <w:r w:rsidR="000B1202">
        <w:rPr>
          <w:rFonts w:asciiTheme="minorHAnsi" w:hAnsiTheme="minorHAnsi"/>
          <w:b/>
          <w:bCs/>
          <w:sz w:val="28"/>
          <w:szCs w:val="28"/>
        </w:rPr>
        <w:t>May 9</w:t>
      </w:r>
      <w:r w:rsidR="00745451" w:rsidRPr="002532A8">
        <w:rPr>
          <w:rFonts w:asciiTheme="minorHAnsi" w:hAnsiTheme="minorHAnsi"/>
          <w:b/>
          <w:bCs/>
          <w:sz w:val="28"/>
          <w:szCs w:val="28"/>
        </w:rPr>
        <w:t>, 202</w:t>
      </w:r>
      <w:r w:rsidR="008439CF">
        <w:rPr>
          <w:rFonts w:asciiTheme="minorHAnsi" w:hAnsiTheme="minorHAnsi"/>
          <w:b/>
          <w:bCs/>
          <w:sz w:val="28"/>
          <w:szCs w:val="28"/>
        </w:rPr>
        <w:t>3</w:t>
      </w:r>
      <w:r w:rsidR="00745451" w:rsidRPr="002532A8">
        <w:rPr>
          <w:rFonts w:asciiTheme="minorHAnsi" w:hAnsiTheme="minorHAnsi"/>
          <w:b/>
          <w:bCs/>
          <w:sz w:val="28"/>
          <w:szCs w:val="28"/>
        </w:rPr>
        <w:t xml:space="preserve">, </w:t>
      </w:r>
      <w:r w:rsidRPr="002532A8">
        <w:rPr>
          <w:rFonts w:asciiTheme="minorHAnsi" w:hAnsiTheme="minorHAnsi"/>
          <w:b/>
          <w:bCs/>
          <w:sz w:val="28"/>
          <w:szCs w:val="28"/>
        </w:rPr>
        <w:t>8:30</w:t>
      </w:r>
      <w:r w:rsidR="006B072A">
        <w:rPr>
          <w:rFonts w:asciiTheme="minorHAnsi" w:hAnsiTheme="minorHAnsi"/>
          <w:b/>
          <w:bCs/>
          <w:sz w:val="28"/>
          <w:szCs w:val="28"/>
        </w:rPr>
        <w:t xml:space="preserve"> a.m.</w:t>
      </w:r>
    </w:p>
    <w:p w14:paraId="5A9F43CE" w14:textId="052E1D4A" w:rsidR="00745451" w:rsidRPr="002532A8" w:rsidRDefault="002532A8" w:rsidP="00745451">
      <w:pPr>
        <w:jc w:val="center"/>
        <w:rPr>
          <w:rFonts w:asciiTheme="minorHAnsi" w:hAnsiTheme="minorHAnsi"/>
          <w:b/>
          <w:bCs/>
          <w:sz w:val="28"/>
          <w:szCs w:val="28"/>
        </w:rPr>
      </w:pPr>
      <w:r>
        <w:rPr>
          <w:rFonts w:asciiTheme="minorHAnsi" w:hAnsiTheme="minorHAnsi"/>
          <w:b/>
          <w:bCs/>
          <w:sz w:val="28"/>
          <w:szCs w:val="28"/>
        </w:rPr>
        <w:t xml:space="preserve">       </w:t>
      </w:r>
      <w:r w:rsidR="00EF4B79">
        <w:rPr>
          <w:rFonts w:asciiTheme="minorHAnsi" w:hAnsiTheme="minorHAnsi"/>
          <w:b/>
          <w:bCs/>
          <w:sz w:val="28"/>
          <w:szCs w:val="28"/>
        </w:rPr>
        <w:t xml:space="preserve">           </w:t>
      </w:r>
      <w:r>
        <w:rPr>
          <w:rFonts w:asciiTheme="minorHAnsi" w:hAnsiTheme="minorHAnsi"/>
          <w:b/>
          <w:bCs/>
          <w:sz w:val="28"/>
          <w:szCs w:val="28"/>
        </w:rPr>
        <w:t xml:space="preserve"> </w:t>
      </w:r>
      <w:r w:rsidR="00EF4B79">
        <w:rPr>
          <w:rFonts w:asciiTheme="minorHAnsi" w:hAnsiTheme="minorHAnsi"/>
          <w:b/>
          <w:bCs/>
          <w:sz w:val="28"/>
          <w:szCs w:val="28"/>
        </w:rPr>
        <w:t xml:space="preserve">  </w:t>
      </w:r>
      <w:r w:rsidR="00745451" w:rsidRPr="002532A8">
        <w:rPr>
          <w:rFonts w:asciiTheme="minorHAnsi" w:hAnsiTheme="minorHAnsi"/>
          <w:b/>
          <w:bCs/>
          <w:sz w:val="28"/>
          <w:szCs w:val="28"/>
        </w:rPr>
        <w:t>199 E. Main Street</w:t>
      </w:r>
    </w:p>
    <w:p w14:paraId="191462DC" w14:textId="03E48C27" w:rsidR="00F626D9" w:rsidRDefault="002532A8" w:rsidP="00F626D9">
      <w:pPr>
        <w:jc w:val="center"/>
        <w:rPr>
          <w:rFonts w:asciiTheme="minorHAnsi" w:hAnsiTheme="minorHAnsi"/>
          <w:b/>
          <w:bCs/>
          <w:sz w:val="28"/>
          <w:szCs w:val="28"/>
        </w:rPr>
      </w:pPr>
      <w:r>
        <w:rPr>
          <w:rFonts w:asciiTheme="minorHAnsi" w:hAnsiTheme="minorHAnsi"/>
          <w:b/>
          <w:bCs/>
          <w:sz w:val="28"/>
          <w:szCs w:val="28"/>
        </w:rPr>
        <w:t xml:space="preserve">       </w:t>
      </w:r>
      <w:r w:rsidR="00EF4B79">
        <w:rPr>
          <w:rFonts w:asciiTheme="minorHAnsi" w:hAnsiTheme="minorHAnsi"/>
          <w:b/>
          <w:bCs/>
          <w:sz w:val="28"/>
          <w:szCs w:val="28"/>
        </w:rPr>
        <w:t xml:space="preserve">        </w:t>
      </w:r>
      <w:r>
        <w:rPr>
          <w:rFonts w:asciiTheme="minorHAnsi" w:hAnsiTheme="minorHAnsi"/>
          <w:b/>
          <w:bCs/>
          <w:sz w:val="28"/>
          <w:szCs w:val="28"/>
        </w:rPr>
        <w:t xml:space="preserve">  </w:t>
      </w:r>
      <w:r w:rsidR="00EF4B79">
        <w:rPr>
          <w:rFonts w:asciiTheme="minorHAnsi" w:hAnsiTheme="minorHAnsi"/>
          <w:b/>
          <w:bCs/>
          <w:sz w:val="28"/>
          <w:szCs w:val="28"/>
        </w:rPr>
        <w:t xml:space="preserve">     </w:t>
      </w:r>
      <w:r w:rsidR="00745451" w:rsidRPr="002532A8">
        <w:rPr>
          <w:rFonts w:asciiTheme="minorHAnsi" w:hAnsiTheme="minorHAnsi"/>
          <w:b/>
          <w:bCs/>
          <w:sz w:val="28"/>
          <w:szCs w:val="28"/>
        </w:rPr>
        <w:t xml:space="preserve">Forsyth, Georgia </w:t>
      </w:r>
      <w:r w:rsidR="006B072A" w:rsidRPr="00BE3E24">
        <w:rPr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0" wp14:anchorId="3D030ECC" wp14:editId="06308691">
                <wp:simplePos x="0" y="0"/>
                <wp:positionH relativeFrom="column">
                  <wp:posOffset>-226695</wp:posOffset>
                </wp:positionH>
                <wp:positionV relativeFrom="page">
                  <wp:posOffset>2602865</wp:posOffset>
                </wp:positionV>
                <wp:extent cx="1379220" cy="5024755"/>
                <wp:effectExtent l="0" t="0" r="0" b="444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9220" cy="50247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7251F6" w14:textId="6829C8D5" w:rsidR="00BE3E24" w:rsidRPr="00BE3E24" w:rsidRDefault="00BE3E24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BE3E24">
                              <w:rPr>
                                <w:sz w:val="18"/>
                                <w:szCs w:val="18"/>
                              </w:rPr>
                              <w:t>TOM BAUGH</w:t>
                            </w:r>
                          </w:p>
                          <w:p w14:paraId="260A7743" w14:textId="2B153AB1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 w:rsidRPr="00BE3E24"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Chairman</w:t>
                            </w:r>
                          </w:p>
                          <w:p w14:paraId="687965C6" w14:textId="14425617" w:rsidR="0081292D" w:rsidRDefault="0081292D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5B05320C" w14:textId="77777777" w:rsidR="0081292D" w:rsidRDefault="0081292D" w:rsidP="0081292D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JIM COLE</w:t>
                            </w:r>
                          </w:p>
                          <w:p w14:paraId="715DD06C" w14:textId="38309C58" w:rsidR="0081292D" w:rsidRDefault="0081292D" w:rsidP="0081292D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Vice Chairman</w:t>
                            </w:r>
                          </w:p>
                          <w:p w14:paraId="38D213E6" w14:textId="6E522B34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</w:p>
                          <w:p w14:paraId="0BA518D5" w14:textId="0DC14B82" w:rsidR="00BE3E24" w:rsidRDefault="00BE3E24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GREG HEAD</w:t>
                            </w:r>
                          </w:p>
                          <w:p w14:paraId="4B7A751F" w14:textId="3DD0E9E1" w:rsidR="00BE3E24" w:rsidRDefault="006B072A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Sec</w:t>
                            </w:r>
                            <w:r w:rsidR="00BE3E24"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retary/Treasurer</w:t>
                            </w:r>
                          </w:p>
                          <w:p w14:paraId="65DBA24A" w14:textId="35EDDAAF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00EB3156" w14:textId="65481528" w:rsidR="00BE3E24" w:rsidRDefault="00BE3E24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WENDELL HORNE</w:t>
                            </w:r>
                          </w:p>
                          <w:p w14:paraId="196084E9" w14:textId="171818A4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Director</w:t>
                            </w:r>
                          </w:p>
                          <w:p w14:paraId="78106AF9" w14:textId="6FB6D581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54299E03" w14:textId="610CB1EC" w:rsidR="00CC4DE7" w:rsidRDefault="00CC4DE7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PHIL HAM</w:t>
                            </w:r>
                          </w:p>
                          <w:p w14:paraId="3F128A32" w14:textId="4D219898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Director</w:t>
                            </w:r>
                          </w:p>
                          <w:p w14:paraId="1CE7E20D" w14:textId="06D7D69B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2150AF88" w14:textId="750C7A91" w:rsidR="00CC4DE7" w:rsidRDefault="00CC4DE7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CRAIG CRADDOCK</w:t>
                            </w:r>
                          </w:p>
                          <w:p w14:paraId="7AC6F44C" w14:textId="1845D382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Director</w:t>
                            </w:r>
                          </w:p>
                          <w:p w14:paraId="49CFD973" w14:textId="45D5E599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39D5E9BC" w14:textId="3B84208B" w:rsidR="00CC4DE7" w:rsidRDefault="00CC4DE7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MICHAEL LEVERETT</w:t>
                            </w:r>
                          </w:p>
                          <w:p w14:paraId="142F2FE3" w14:textId="53022D22" w:rsidR="0081292D" w:rsidRPr="00390D6B" w:rsidRDefault="00CC4DE7" w:rsidP="00390D6B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Director</w:t>
                            </w:r>
                          </w:p>
                          <w:p w14:paraId="108CEED8" w14:textId="09B39E47" w:rsidR="006B072A" w:rsidRDefault="006B072A" w:rsidP="006B072A">
                            <w:pPr>
                              <w:jc w:val="right"/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</w:p>
                          <w:p w14:paraId="04AD374E" w14:textId="4261D151" w:rsidR="006B072A" w:rsidRDefault="006B072A" w:rsidP="006B072A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GREG GOOLSBY</w:t>
                            </w:r>
                          </w:p>
                          <w:p w14:paraId="042F4FC1" w14:textId="053754F2" w:rsidR="006B072A" w:rsidRDefault="006B072A" w:rsidP="006B072A">
                            <w:pPr>
                              <w:jc w:val="right"/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  <w:t>Director</w:t>
                            </w:r>
                          </w:p>
                          <w:p w14:paraId="36C2703A" w14:textId="5C583045" w:rsidR="007113B9" w:rsidRDefault="007113B9" w:rsidP="006B072A">
                            <w:pPr>
                              <w:jc w:val="right"/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</w:p>
                          <w:p w14:paraId="3E40A0AE" w14:textId="33375A16" w:rsidR="007113B9" w:rsidRPr="00390D6B" w:rsidRDefault="00390D6B" w:rsidP="006B072A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GREG TAPLEY</w:t>
                            </w:r>
                          </w:p>
                          <w:p w14:paraId="587F704C" w14:textId="648DB92E" w:rsidR="007113B9" w:rsidRPr="0081292D" w:rsidRDefault="007113B9" w:rsidP="006B072A">
                            <w:pPr>
                              <w:jc w:val="right"/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  <w:t>Director</w:t>
                            </w:r>
                          </w:p>
                          <w:p w14:paraId="4ACBBA0C" w14:textId="77777777" w:rsidR="006B072A" w:rsidRPr="0081292D" w:rsidRDefault="006B072A" w:rsidP="006B072A">
                            <w:pPr>
                              <w:jc w:val="right"/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</w:p>
                          <w:p w14:paraId="3576E322" w14:textId="2CF45AA8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28AFCA39" w14:textId="7AEDB143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0BB65F43" w14:textId="23C68C08" w:rsidR="00CC4DE7" w:rsidRDefault="0081292D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JOYCE WHITE</w:t>
                            </w:r>
                          </w:p>
                          <w:p w14:paraId="11FF9C22" w14:textId="547228F8" w:rsidR="00CC4DE7" w:rsidRDefault="0081292D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Executive Director</w:t>
                            </w:r>
                          </w:p>
                          <w:p w14:paraId="20D2EE6B" w14:textId="5711490D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4D2C4AD1" w14:textId="74A09104" w:rsidR="00CC4DE7" w:rsidRDefault="00CC4DE7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BOB HARRIS</w:t>
                            </w:r>
                          </w:p>
                          <w:p w14:paraId="4EE8442F" w14:textId="3469DD34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Attorney</w:t>
                            </w:r>
                          </w:p>
                          <w:p w14:paraId="5C57F1D9" w14:textId="34E6097E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780703AE" w14:textId="300E2E5C" w:rsidR="00CC4DE7" w:rsidRDefault="00CC4DE7" w:rsidP="00BE3E24">
                            <w:pPr>
                              <w:jc w:val="right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Telephone: (478) 994-</w:t>
                            </w:r>
                            <w:r w:rsidR="0081292D">
                              <w:rPr>
                                <w:sz w:val="16"/>
                                <w:szCs w:val="16"/>
                              </w:rPr>
                              <w:t>1717</w:t>
                            </w:r>
                          </w:p>
                          <w:p w14:paraId="68C0D0FB" w14:textId="3DD79CF3" w:rsidR="00CC4DE7" w:rsidRDefault="00CC4DE7" w:rsidP="00BE3E24">
                            <w:pPr>
                              <w:jc w:val="right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08DBD0C3" w14:textId="77777777" w:rsidR="00CC4DE7" w:rsidRPr="00CC4DE7" w:rsidRDefault="00CC4DE7" w:rsidP="00BE3E24">
                            <w:pPr>
                              <w:jc w:val="right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6A7B9148" w14:textId="77777777" w:rsidR="00BE3E24" w:rsidRPr="00BE3E24" w:rsidRDefault="00BE3E24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61B44BC6" w14:textId="77777777" w:rsidR="00BE3E24" w:rsidRPr="00BE3E24" w:rsidRDefault="00BE3E24" w:rsidP="00BE3E24">
                            <w:pPr>
                              <w:jc w:val="right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D030EC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7.85pt;margin-top:204.95pt;width:108.6pt;height:395.6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" o:allowoverlap="f" stroked="f">
                <v:textbox>
                  <w:txbxContent>
                    <w:p w14:paraId="067251F6" w14:textId="6829C8D5" w:rsidR="00BE3E24" w:rsidRPr="00BE3E24" w:rsidRDefault="00BE3E24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 w:rsidRPr="00BE3E24">
                        <w:rPr>
                          <w:sz w:val="18"/>
                          <w:szCs w:val="18"/>
                        </w:rPr>
                        <w:t>TOM BAUGH</w:t>
                      </w:r>
                    </w:p>
                    <w:p w14:paraId="260A7743" w14:textId="2B153AB1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 w:rsidRPr="00BE3E24">
                        <w:rPr>
                          <w:i/>
                          <w:iCs/>
                          <w:sz w:val="16"/>
                          <w:szCs w:val="16"/>
                        </w:rPr>
                        <w:t>Chairman</w:t>
                      </w:r>
                    </w:p>
                    <w:p w14:paraId="687965C6" w14:textId="14425617" w:rsidR="0081292D" w:rsidRDefault="0081292D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5B05320C" w14:textId="77777777" w:rsidR="0081292D" w:rsidRDefault="0081292D" w:rsidP="0081292D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JIM COLE</w:t>
                      </w:r>
                    </w:p>
                    <w:p w14:paraId="715DD06C" w14:textId="38309C58" w:rsidR="0081292D" w:rsidRDefault="0081292D" w:rsidP="0081292D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Vice Chairman</w:t>
                      </w:r>
                    </w:p>
                    <w:p w14:paraId="38D213E6" w14:textId="6E522B34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8"/>
                          <w:szCs w:val="18"/>
                        </w:rPr>
                      </w:pPr>
                    </w:p>
                    <w:p w14:paraId="0BA518D5" w14:textId="0DC14B82" w:rsidR="00BE3E24" w:rsidRDefault="00BE3E24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GREG HEAD</w:t>
                      </w:r>
                    </w:p>
                    <w:p w14:paraId="4B7A751F" w14:textId="3DD0E9E1" w:rsidR="00BE3E24" w:rsidRDefault="006B072A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Sec</w:t>
                      </w:r>
                      <w:r w:rsidR="00BE3E24">
                        <w:rPr>
                          <w:i/>
                          <w:iCs/>
                          <w:sz w:val="16"/>
                          <w:szCs w:val="16"/>
                        </w:rPr>
                        <w:t>retary/Treasurer</w:t>
                      </w:r>
                    </w:p>
                    <w:p w14:paraId="65DBA24A" w14:textId="35EDDAAF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00EB3156" w14:textId="65481528" w:rsidR="00BE3E24" w:rsidRDefault="00BE3E24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WENDELL HORNE</w:t>
                      </w:r>
                    </w:p>
                    <w:p w14:paraId="196084E9" w14:textId="171818A4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Director</w:t>
                      </w:r>
                    </w:p>
                    <w:p w14:paraId="78106AF9" w14:textId="6FB6D581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54299E03" w14:textId="610CB1EC" w:rsidR="00CC4DE7" w:rsidRDefault="00CC4DE7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PHIL HAM</w:t>
                      </w:r>
                    </w:p>
                    <w:p w14:paraId="3F128A32" w14:textId="4D219898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Director</w:t>
                      </w:r>
                    </w:p>
                    <w:p w14:paraId="1CE7E20D" w14:textId="06D7D69B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2150AF88" w14:textId="750C7A91" w:rsidR="00CC4DE7" w:rsidRDefault="00CC4DE7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CRAIG CRADDOCK</w:t>
                      </w:r>
                    </w:p>
                    <w:p w14:paraId="7AC6F44C" w14:textId="1845D382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Director</w:t>
                      </w:r>
                    </w:p>
                    <w:p w14:paraId="49CFD973" w14:textId="45D5E599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39D5E9BC" w14:textId="3B84208B" w:rsidR="00CC4DE7" w:rsidRDefault="00CC4DE7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MICHAEL LEVERETT</w:t>
                      </w:r>
                    </w:p>
                    <w:p w14:paraId="142F2FE3" w14:textId="53022D22" w:rsidR="0081292D" w:rsidRPr="00390D6B" w:rsidRDefault="00CC4DE7" w:rsidP="00390D6B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Director</w:t>
                      </w:r>
                    </w:p>
                    <w:p w14:paraId="108CEED8" w14:textId="09B39E47" w:rsidR="006B072A" w:rsidRDefault="006B072A" w:rsidP="006B072A">
                      <w:pPr>
                        <w:jc w:val="right"/>
                        <w:rPr>
                          <w:i/>
                          <w:iCs/>
                          <w:sz w:val="18"/>
                          <w:szCs w:val="18"/>
                        </w:rPr>
                      </w:pPr>
                    </w:p>
                    <w:p w14:paraId="04AD374E" w14:textId="4261D151" w:rsidR="006B072A" w:rsidRDefault="006B072A" w:rsidP="006B072A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GREG GOOLSBY</w:t>
                      </w:r>
                    </w:p>
                    <w:p w14:paraId="042F4FC1" w14:textId="053754F2" w:rsidR="006B072A" w:rsidRDefault="006B072A" w:rsidP="006B072A">
                      <w:pPr>
                        <w:jc w:val="right"/>
                        <w:rPr>
                          <w:i/>
                          <w:iCs/>
                          <w:sz w:val="18"/>
                          <w:szCs w:val="18"/>
                        </w:rPr>
                      </w:pPr>
                      <w:r>
                        <w:rPr>
                          <w:i/>
                          <w:iCs/>
                          <w:sz w:val="18"/>
                          <w:szCs w:val="18"/>
                        </w:rPr>
                        <w:t>Director</w:t>
                      </w:r>
                    </w:p>
                    <w:p w14:paraId="36C2703A" w14:textId="5C583045" w:rsidR="007113B9" w:rsidRDefault="007113B9" w:rsidP="006B072A">
                      <w:pPr>
                        <w:jc w:val="right"/>
                        <w:rPr>
                          <w:i/>
                          <w:iCs/>
                          <w:sz w:val="18"/>
                          <w:szCs w:val="18"/>
                        </w:rPr>
                      </w:pPr>
                    </w:p>
                    <w:p w14:paraId="3E40A0AE" w14:textId="33375A16" w:rsidR="007113B9" w:rsidRPr="00390D6B" w:rsidRDefault="00390D6B" w:rsidP="006B072A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GREG TAPLEY</w:t>
                      </w:r>
                    </w:p>
                    <w:p w14:paraId="587F704C" w14:textId="648DB92E" w:rsidR="007113B9" w:rsidRPr="0081292D" w:rsidRDefault="007113B9" w:rsidP="006B072A">
                      <w:pPr>
                        <w:jc w:val="right"/>
                        <w:rPr>
                          <w:i/>
                          <w:iCs/>
                          <w:sz w:val="18"/>
                          <w:szCs w:val="18"/>
                        </w:rPr>
                      </w:pPr>
                      <w:r>
                        <w:rPr>
                          <w:i/>
                          <w:iCs/>
                          <w:sz w:val="18"/>
                          <w:szCs w:val="18"/>
                        </w:rPr>
                        <w:t>Director</w:t>
                      </w:r>
                    </w:p>
                    <w:p w14:paraId="4ACBBA0C" w14:textId="77777777" w:rsidR="006B072A" w:rsidRPr="0081292D" w:rsidRDefault="006B072A" w:rsidP="006B072A">
                      <w:pPr>
                        <w:jc w:val="right"/>
                        <w:rPr>
                          <w:i/>
                          <w:iCs/>
                          <w:sz w:val="18"/>
                          <w:szCs w:val="18"/>
                        </w:rPr>
                      </w:pPr>
                    </w:p>
                    <w:p w14:paraId="3576E322" w14:textId="2CF45AA8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28AFCA39" w14:textId="7AEDB143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0BB65F43" w14:textId="23C68C08" w:rsidR="00CC4DE7" w:rsidRDefault="0081292D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JOYCE WHITE</w:t>
                      </w:r>
                    </w:p>
                    <w:p w14:paraId="11FF9C22" w14:textId="547228F8" w:rsidR="00CC4DE7" w:rsidRDefault="0081292D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Executive Director</w:t>
                      </w:r>
                    </w:p>
                    <w:p w14:paraId="20D2EE6B" w14:textId="5711490D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4D2C4AD1" w14:textId="74A09104" w:rsidR="00CC4DE7" w:rsidRDefault="00CC4DE7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BOB HARRIS</w:t>
                      </w:r>
                    </w:p>
                    <w:p w14:paraId="4EE8442F" w14:textId="3469DD34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Attorney</w:t>
                      </w:r>
                    </w:p>
                    <w:p w14:paraId="5C57F1D9" w14:textId="34E6097E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780703AE" w14:textId="300E2E5C" w:rsidR="00CC4DE7" w:rsidRDefault="00CC4DE7" w:rsidP="00BE3E24">
                      <w:pPr>
                        <w:jc w:val="right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Telephone: (478) 994-</w:t>
                      </w:r>
                      <w:r w:rsidR="0081292D">
                        <w:rPr>
                          <w:sz w:val="16"/>
                          <w:szCs w:val="16"/>
                        </w:rPr>
                        <w:t>1717</w:t>
                      </w:r>
                    </w:p>
                    <w:p w14:paraId="68C0D0FB" w14:textId="3DD79CF3" w:rsidR="00CC4DE7" w:rsidRDefault="00CC4DE7" w:rsidP="00BE3E24">
                      <w:pPr>
                        <w:jc w:val="right"/>
                        <w:rPr>
                          <w:sz w:val="16"/>
                          <w:szCs w:val="16"/>
                        </w:rPr>
                      </w:pPr>
                    </w:p>
                    <w:p w14:paraId="08DBD0C3" w14:textId="77777777" w:rsidR="00CC4DE7" w:rsidRPr="00CC4DE7" w:rsidRDefault="00CC4DE7" w:rsidP="00BE3E24">
                      <w:pPr>
                        <w:jc w:val="right"/>
                        <w:rPr>
                          <w:sz w:val="16"/>
                          <w:szCs w:val="16"/>
                        </w:rPr>
                      </w:pPr>
                    </w:p>
                    <w:p w14:paraId="6A7B9148" w14:textId="77777777" w:rsidR="00BE3E24" w:rsidRPr="00BE3E24" w:rsidRDefault="00BE3E24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</w:p>
                    <w:p w14:paraId="61B44BC6" w14:textId="77777777" w:rsidR="00BE3E24" w:rsidRPr="00BE3E24" w:rsidRDefault="00BE3E24" w:rsidP="00BE3E24">
                      <w:pPr>
                        <w:jc w:val="right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 anchory="page"/>
              </v:shape>
            </w:pict>
          </mc:Fallback>
        </mc:AlternateContent>
      </w:r>
    </w:p>
    <w:p w14:paraId="4A3E00B9" w14:textId="209B38BB" w:rsidR="00745451" w:rsidRPr="00390D6B" w:rsidRDefault="00F626D9" w:rsidP="00F626D9">
      <w:pPr>
        <w:ind w:left="3600" w:firstLine="720"/>
        <w:rPr>
          <w:rFonts w:asciiTheme="minorHAnsi" w:hAnsiTheme="minorHAnsi"/>
          <w:sz w:val="28"/>
          <w:szCs w:val="28"/>
        </w:rPr>
      </w:pPr>
      <w:r w:rsidRPr="00390D6B">
        <w:rPr>
          <w:rFonts w:asciiTheme="minorHAnsi" w:hAnsiTheme="minorHAnsi"/>
          <w:sz w:val="28"/>
          <w:szCs w:val="28"/>
        </w:rPr>
        <w:t xml:space="preserve">                   </w:t>
      </w:r>
      <w:r w:rsidR="002532A8" w:rsidRPr="00390D6B">
        <w:rPr>
          <w:rFonts w:asciiTheme="minorHAnsi" w:hAnsiTheme="minorHAnsi"/>
          <w:sz w:val="28"/>
          <w:szCs w:val="28"/>
        </w:rPr>
        <w:t>AGENDA</w:t>
      </w:r>
    </w:p>
    <w:p w14:paraId="14754C2B" w14:textId="77777777" w:rsidR="002532A8" w:rsidRDefault="002532A8" w:rsidP="00745451">
      <w:pPr>
        <w:jc w:val="center"/>
        <w:rPr>
          <w:rFonts w:asciiTheme="minorHAnsi" w:hAnsiTheme="minorHAnsi"/>
        </w:rPr>
      </w:pPr>
    </w:p>
    <w:p w14:paraId="14DE7B77" w14:textId="2BF4F55A" w:rsidR="002532A8" w:rsidRDefault="002532A8" w:rsidP="00745451">
      <w:pPr>
        <w:jc w:val="center"/>
        <w:rPr>
          <w:rFonts w:asciiTheme="minorHAnsi" w:hAnsiTheme="minorHAnsi"/>
        </w:rPr>
      </w:pPr>
    </w:p>
    <w:p w14:paraId="5278C1C2" w14:textId="5C4AFE01" w:rsidR="002532A8" w:rsidRPr="002516D7" w:rsidRDefault="002532A8" w:rsidP="002532A8">
      <w:pPr>
        <w:pStyle w:val="ListParagraph"/>
        <w:numPr>
          <w:ilvl w:val="6"/>
          <w:numId w:val="28"/>
        </w:numPr>
        <w:rPr>
          <w:color w:val="FF0000"/>
        </w:rPr>
      </w:pPr>
      <w:r>
        <w:t>Call meeting to order</w:t>
      </w:r>
      <w:r w:rsidR="00B20388">
        <w:t xml:space="preserve"> </w:t>
      </w:r>
      <w:r w:rsidR="002516D7" w:rsidRPr="002516D7">
        <w:rPr>
          <w:color w:val="FF0000"/>
        </w:rPr>
        <w:t>8:30 a.m.</w:t>
      </w:r>
    </w:p>
    <w:p w14:paraId="1757E93B" w14:textId="77777777" w:rsidR="002532A8" w:rsidRDefault="002532A8" w:rsidP="002532A8">
      <w:pPr>
        <w:ind w:left="3510"/>
        <w:jc w:val="center"/>
      </w:pPr>
    </w:p>
    <w:p w14:paraId="39BFEA54" w14:textId="5E8C1DB1" w:rsidR="002532A8" w:rsidRPr="002516D7" w:rsidRDefault="002532A8" w:rsidP="002532A8">
      <w:pPr>
        <w:pStyle w:val="ListParagraph"/>
        <w:numPr>
          <w:ilvl w:val="6"/>
          <w:numId w:val="28"/>
        </w:numPr>
        <w:rPr>
          <w:color w:val="FF0000"/>
        </w:rPr>
      </w:pPr>
      <w:r w:rsidRPr="009203DE">
        <w:t xml:space="preserve">Review and approval of </w:t>
      </w:r>
      <w:proofErr w:type="gramStart"/>
      <w:r w:rsidRPr="009203DE">
        <w:t xml:space="preserve">agenda </w:t>
      </w:r>
      <w:r w:rsidR="002516D7">
        <w:t xml:space="preserve"> </w:t>
      </w:r>
      <w:r w:rsidR="002516D7" w:rsidRPr="002516D7">
        <w:rPr>
          <w:color w:val="FF0000"/>
        </w:rPr>
        <w:t>Approved</w:t>
      </w:r>
      <w:proofErr w:type="gramEnd"/>
    </w:p>
    <w:p w14:paraId="58EFCD24" w14:textId="77777777" w:rsidR="002532A8" w:rsidRDefault="002532A8" w:rsidP="002532A8">
      <w:pPr>
        <w:ind w:left="3510"/>
        <w:jc w:val="center"/>
      </w:pPr>
    </w:p>
    <w:p w14:paraId="79D32AF3" w14:textId="21D1807B" w:rsidR="002532A8" w:rsidRDefault="002532A8" w:rsidP="002532A8">
      <w:pPr>
        <w:pStyle w:val="ListParagraph"/>
        <w:numPr>
          <w:ilvl w:val="6"/>
          <w:numId w:val="28"/>
        </w:numPr>
      </w:pPr>
      <w:r>
        <w:t>Review and approval of meeting minut</w:t>
      </w:r>
      <w:r w:rsidR="00B20388">
        <w:t xml:space="preserve">es </w:t>
      </w:r>
    </w:p>
    <w:p w14:paraId="4ED04088" w14:textId="72E46A74" w:rsidR="006B072A" w:rsidRPr="002516D7" w:rsidRDefault="00701BCB" w:rsidP="008F59F3">
      <w:pPr>
        <w:pStyle w:val="ListParagraph"/>
        <w:ind w:left="5760"/>
        <w:rPr>
          <w:color w:val="FF0000"/>
        </w:rPr>
      </w:pPr>
      <w:r>
        <w:t>April 11</w:t>
      </w:r>
      <w:r w:rsidR="008F59F3">
        <w:t xml:space="preserve">, </w:t>
      </w:r>
      <w:proofErr w:type="gramStart"/>
      <w:r w:rsidR="008F59F3">
        <w:t>2023</w:t>
      </w:r>
      <w:proofErr w:type="gramEnd"/>
      <w:r w:rsidR="008F59F3">
        <w:t xml:space="preserve"> </w:t>
      </w:r>
      <w:r w:rsidR="00A27F11">
        <w:t>M</w:t>
      </w:r>
      <w:r w:rsidR="008F59F3">
        <w:t>inutes</w:t>
      </w:r>
      <w:r w:rsidR="002516D7">
        <w:t xml:space="preserve">   </w:t>
      </w:r>
      <w:r w:rsidR="002516D7" w:rsidRPr="002516D7">
        <w:rPr>
          <w:color w:val="FF0000"/>
        </w:rPr>
        <w:t>Approved</w:t>
      </w:r>
    </w:p>
    <w:p w14:paraId="3992CEE0" w14:textId="4ABC4C4A" w:rsidR="005F3679" w:rsidRPr="002516D7" w:rsidRDefault="005F3679" w:rsidP="008F59F3">
      <w:pPr>
        <w:pStyle w:val="ListParagraph"/>
        <w:ind w:left="5760"/>
        <w:rPr>
          <w:color w:val="FF0000"/>
        </w:rPr>
      </w:pPr>
      <w:r>
        <w:t xml:space="preserve">May 1, </w:t>
      </w:r>
      <w:proofErr w:type="gramStart"/>
      <w:r>
        <w:t>2023</w:t>
      </w:r>
      <w:proofErr w:type="gramEnd"/>
      <w:r>
        <w:t xml:space="preserve"> Minutes</w:t>
      </w:r>
      <w:r w:rsidR="002516D7">
        <w:t xml:space="preserve">   </w:t>
      </w:r>
      <w:r w:rsidR="002C2F13">
        <w:t xml:space="preserve">   </w:t>
      </w:r>
      <w:r w:rsidR="002516D7" w:rsidRPr="002516D7">
        <w:rPr>
          <w:color w:val="FF0000"/>
        </w:rPr>
        <w:t>Approved</w:t>
      </w:r>
    </w:p>
    <w:p w14:paraId="01EF115F" w14:textId="77777777" w:rsidR="002532A8" w:rsidRPr="002532A8" w:rsidRDefault="002532A8" w:rsidP="008F59F3">
      <w:pPr>
        <w:pStyle w:val="ListParagraph"/>
        <w:ind w:left="5760"/>
        <w:rPr>
          <w:rFonts w:asciiTheme="minorHAnsi" w:hAnsiTheme="minorHAnsi"/>
        </w:rPr>
      </w:pPr>
    </w:p>
    <w:p w14:paraId="38DF31EA" w14:textId="3BA13CCC" w:rsidR="002532A8" w:rsidRPr="002532A8" w:rsidRDefault="002532A8" w:rsidP="002532A8">
      <w:pPr>
        <w:pStyle w:val="ListParagraph"/>
        <w:numPr>
          <w:ilvl w:val="6"/>
          <w:numId w:val="29"/>
        </w:numPr>
        <w:rPr>
          <w:rFonts w:asciiTheme="minorHAnsi" w:hAnsiTheme="minorHAnsi"/>
        </w:rPr>
      </w:pPr>
      <w:r>
        <w:t>Review and approval of financials</w:t>
      </w:r>
      <w:r w:rsidR="00B20388">
        <w:t xml:space="preserve"> </w:t>
      </w:r>
    </w:p>
    <w:p w14:paraId="0938FB93" w14:textId="715FF5E2" w:rsidR="002B31E9" w:rsidRPr="002516D7" w:rsidRDefault="007113B9" w:rsidP="008F59F3">
      <w:pPr>
        <w:pStyle w:val="ListParagraph"/>
        <w:ind w:left="5760"/>
        <w:rPr>
          <w:color w:val="FF0000"/>
        </w:rPr>
      </w:pPr>
      <w:r>
        <w:t>March</w:t>
      </w:r>
      <w:r w:rsidR="009A0DDE">
        <w:t xml:space="preserve"> 2023</w:t>
      </w:r>
      <w:r w:rsidR="008F59F3">
        <w:t xml:space="preserve"> </w:t>
      </w:r>
      <w:proofErr w:type="gramStart"/>
      <w:r w:rsidR="008F59F3">
        <w:t>Financials</w:t>
      </w:r>
      <w:r w:rsidR="002516D7">
        <w:t xml:space="preserve">  </w:t>
      </w:r>
      <w:r w:rsidR="002516D7" w:rsidRPr="002516D7">
        <w:rPr>
          <w:color w:val="FF0000"/>
        </w:rPr>
        <w:t>Approved</w:t>
      </w:r>
      <w:proofErr w:type="gramEnd"/>
    </w:p>
    <w:p w14:paraId="4BFC502F" w14:textId="27F449E1" w:rsidR="000B1202" w:rsidRPr="00016563" w:rsidRDefault="000B1202" w:rsidP="008F59F3">
      <w:pPr>
        <w:pStyle w:val="ListParagraph"/>
        <w:ind w:left="5760"/>
        <w:rPr>
          <w:rFonts w:asciiTheme="minorHAnsi" w:hAnsiTheme="minorHAnsi"/>
        </w:rPr>
      </w:pPr>
      <w:r>
        <w:t>April 2023 Financials</w:t>
      </w:r>
      <w:r w:rsidR="002516D7">
        <w:t xml:space="preserve">   </w:t>
      </w:r>
      <w:r w:rsidR="002C2F13">
        <w:t xml:space="preserve"> </w:t>
      </w:r>
      <w:r w:rsidR="002516D7" w:rsidRPr="002516D7">
        <w:rPr>
          <w:color w:val="FF0000"/>
        </w:rPr>
        <w:t>Approved</w:t>
      </w:r>
    </w:p>
    <w:p w14:paraId="78A05F5B" w14:textId="77777777" w:rsidR="002532A8" w:rsidRPr="002532A8" w:rsidRDefault="002532A8" w:rsidP="002532A8">
      <w:pPr>
        <w:pStyle w:val="ListParagraph"/>
        <w:ind w:left="4320"/>
        <w:rPr>
          <w:rFonts w:asciiTheme="minorHAnsi" w:hAnsiTheme="minorHAnsi"/>
        </w:rPr>
      </w:pPr>
    </w:p>
    <w:p w14:paraId="6E0384B3" w14:textId="236BC196" w:rsidR="00F1533E" w:rsidRDefault="002532A8" w:rsidP="006B072A">
      <w:pPr>
        <w:pStyle w:val="ListParagraph"/>
        <w:numPr>
          <w:ilvl w:val="6"/>
          <w:numId w:val="30"/>
        </w:numPr>
      </w:pPr>
      <w:r>
        <w:t xml:space="preserve">New business </w:t>
      </w:r>
    </w:p>
    <w:p w14:paraId="4277E8CC" w14:textId="2F9A7A26" w:rsidR="009C2916" w:rsidRDefault="00B12FD2" w:rsidP="00B12FD2">
      <w:pPr>
        <w:ind w:left="5040"/>
      </w:pPr>
      <w:r>
        <w:t xml:space="preserve">    </w:t>
      </w:r>
    </w:p>
    <w:p w14:paraId="3EA95B94" w14:textId="2806A66D" w:rsidR="008E3A24" w:rsidRDefault="002532A8" w:rsidP="00FB4E12">
      <w:pPr>
        <w:pStyle w:val="ListParagraph"/>
        <w:numPr>
          <w:ilvl w:val="6"/>
          <w:numId w:val="30"/>
        </w:numPr>
      </w:pPr>
      <w:r w:rsidRPr="009203DE">
        <w:t>Old business</w:t>
      </w:r>
      <w:r w:rsidR="00B20388" w:rsidRPr="009203DE">
        <w:t xml:space="preserve"> </w:t>
      </w:r>
    </w:p>
    <w:p w14:paraId="6007A768" w14:textId="7E836356" w:rsidR="007113B9" w:rsidRDefault="007113B9" w:rsidP="000B1202">
      <w:pPr>
        <w:pStyle w:val="ListParagraph"/>
        <w:ind w:left="5400"/>
      </w:pPr>
      <w:r>
        <w:t xml:space="preserve">DDS Update </w:t>
      </w:r>
      <w:r w:rsidR="000B1202">
        <w:t>– Jim Cole</w:t>
      </w:r>
    </w:p>
    <w:p w14:paraId="13A227FE" w14:textId="537EA55A" w:rsidR="00E333CF" w:rsidRDefault="00E333CF" w:rsidP="007113B9">
      <w:pPr>
        <w:pStyle w:val="ListParagraph"/>
        <w:ind w:left="5400"/>
      </w:pPr>
      <w:r>
        <w:t xml:space="preserve">Indian Springs </w:t>
      </w:r>
      <w:r w:rsidR="000B1202">
        <w:t>Retention Pond</w:t>
      </w:r>
    </w:p>
    <w:p w14:paraId="592AFB41" w14:textId="77777777" w:rsidR="002532A8" w:rsidRDefault="002532A8" w:rsidP="00EF218B">
      <w:pPr>
        <w:pStyle w:val="ListParagraph"/>
        <w:ind w:left="7710" w:firstLine="300"/>
      </w:pPr>
    </w:p>
    <w:p w14:paraId="60FAAD4B" w14:textId="029EECC5" w:rsidR="00745451" w:rsidRDefault="00390D6B" w:rsidP="00390D6B">
      <w:pPr>
        <w:pStyle w:val="ListParagraph"/>
        <w:numPr>
          <w:ilvl w:val="0"/>
          <w:numId w:val="42"/>
        </w:numPr>
      </w:pPr>
      <w:r>
        <w:t xml:space="preserve">Executive </w:t>
      </w:r>
      <w:r w:rsidR="002532A8" w:rsidRPr="009203DE">
        <w:t>Director</w:t>
      </w:r>
      <w:r>
        <w:t>’</w:t>
      </w:r>
      <w:r w:rsidR="002532A8" w:rsidRPr="009203DE">
        <w:t>s Report</w:t>
      </w:r>
      <w:r w:rsidR="00B20388" w:rsidRPr="009203DE">
        <w:t xml:space="preserve"> </w:t>
      </w:r>
    </w:p>
    <w:p w14:paraId="6D97F24A" w14:textId="206836A4" w:rsidR="002532A8" w:rsidRDefault="002532A8" w:rsidP="00EF218B">
      <w:pPr>
        <w:pStyle w:val="ListParagraph"/>
        <w:ind w:left="7710" w:firstLine="300"/>
      </w:pPr>
    </w:p>
    <w:p w14:paraId="33AF917A" w14:textId="07CBC60C" w:rsidR="00B20388" w:rsidRDefault="00FB4E12" w:rsidP="00FB4E12">
      <w:pPr>
        <w:pStyle w:val="ListParagraph"/>
        <w:numPr>
          <w:ilvl w:val="0"/>
          <w:numId w:val="40"/>
        </w:numPr>
      </w:pPr>
      <w:r>
        <w:t xml:space="preserve">Executive </w:t>
      </w:r>
      <w:r w:rsidR="002532A8">
        <w:t>Session</w:t>
      </w:r>
    </w:p>
    <w:p w14:paraId="7E3092D4" w14:textId="77777777" w:rsidR="002516D7" w:rsidRPr="002516D7" w:rsidRDefault="002516D7" w:rsidP="002516D7">
      <w:pPr>
        <w:pStyle w:val="ListParagraph"/>
        <w:numPr>
          <w:ilvl w:val="1"/>
          <w:numId w:val="40"/>
        </w:numPr>
        <w:rPr>
          <w:color w:val="FF0000"/>
        </w:rPr>
      </w:pPr>
      <w:r w:rsidRPr="002516D7">
        <w:rPr>
          <w:color w:val="FF0000"/>
        </w:rPr>
        <w:t>Entered 9:20 a.m.</w:t>
      </w:r>
    </w:p>
    <w:p w14:paraId="1C4AD741" w14:textId="3B8911DB" w:rsidR="002516D7" w:rsidRPr="002516D7" w:rsidRDefault="002516D7" w:rsidP="002516D7">
      <w:pPr>
        <w:pStyle w:val="ListParagraph"/>
        <w:numPr>
          <w:ilvl w:val="1"/>
          <w:numId w:val="40"/>
        </w:numPr>
        <w:rPr>
          <w:color w:val="FF0000"/>
        </w:rPr>
      </w:pPr>
      <w:r w:rsidRPr="002516D7">
        <w:rPr>
          <w:color w:val="FF0000"/>
        </w:rPr>
        <w:t>Exited 9:39 a.m.</w:t>
      </w:r>
    </w:p>
    <w:p w14:paraId="4E841F77" w14:textId="77777777" w:rsidR="00483525" w:rsidRPr="00F1533E" w:rsidRDefault="00483525" w:rsidP="00FB4E12">
      <w:pPr>
        <w:pStyle w:val="ListParagraph"/>
        <w:ind w:left="3780"/>
      </w:pPr>
    </w:p>
    <w:p w14:paraId="6046741B" w14:textId="3F3707BD" w:rsidR="004729A9" w:rsidRDefault="002532A8" w:rsidP="00294349">
      <w:pPr>
        <w:pStyle w:val="ListParagraph"/>
        <w:numPr>
          <w:ilvl w:val="6"/>
          <w:numId w:val="30"/>
        </w:numPr>
      </w:pPr>
      <w:r>
        <w:t xml:space="preserve">All </w:t>
      </w:r>
      <w:r w:rsidR="00FB4E12">
        <w:t>O</w:t>
      </w:r>
      <w:r>
        <w:t>ther business</w:t>
      </w:r>
      <w:r w:rsidR="004729A9" w:rsidRPr="004729A9">
        <w:t xml:space="preserve"> </w:t>
      </w:r>
    </w:p>
    <w:p w14:paraId="410C5B40" w14:textId="6E00639A" w:rsidR="002532A8" w:rsidRDefault="002532A8" w:rsidP="002532A8">
      <w:pPr>
        <w:pStyle w:val="ListParagraph"/>
        <w:ind w:left="6090" w:firstLine="300"/>
      </w:pPr>
    </w:p>
    <w:p w14:paraId="1FF9EDA1" w14:textId="0FE158C7" w:rsidR="002532A8" w:rsidRPr="002532A8" w:rsidRDefault="002532A8" w:rsidP="002532A8">
      <w:pPr>
        <w:pStyle w:val="ListParagraph"/>
        <w:numPr>
          <w:ilvl w:val="6"/>
          <w:numId w:val="30"/>
        </w:numPr>
        <w:rPr>
          <w:rFonts w:asciiTheme="minorHAnsi" w:hAnsiTheme="minorHAnsi"/>
        </w:rPr>
      </w:pPr>
      <w:proofErr w:type="gramStart"/>
      <w:r>
        <w:t>Adjourn</w:t>
      </w:r>
      <w:r w:rsidR="00123222">
        <w:t xml:space="preserve"> </w:t>
      </w:r>
      <w:r w:rsidR="002516D7">
        <w:t xml:space="preserve"> </w:t>
      </w:r>
      <w:r w:rsidR="002516D7" w:rsidRPr="002516D7">
        <w:rPr>
          <w:color w:val="FF0000"/>
        </w:rPr>
        <w:t>9:39</w:t>
      </w:r>
      <w:proofErr w:type="gramEnd"/>
      <w:r w:rsidR="002516D7" w:rsidRPr="002516D7">
        <w:rPr>
          <w:color w:val="FF0000"/>
        </w:rPr>
        <w:t xml:space="preserve"> </w:t>
      </w:r>
      <w:proofErr w:type="spellStart"/>
      <w:r w:rsidR="002516D7" w:rsidRPr="002516D7">
        <w:rPr>
          <w:color w:val="FF0000"/>
        </w:rPr>
        <w:t>a.m</w:t>
      </w:r>
      <w:proofErr w:type="spellEnd"/>
      <w:r w:rsidR="002516D7" w:rsidRPr="002516D7">
        <w:rPr>
          <w:color w:val="FF0000"/>
        </w:rPr>
        <w:t>,</w:t>
      </w:r>
    </w:p>
    <w:p w14:paraId="504C6796" w14:textId="1E2EBD03" w:rsidR="00745451" w:rsidRDefault="00745451" w:rsidP="00745451">
      <w:pPr>
        <w:jc w:val="center"/>
        <w:rPr>
          <w:rFonts w:asciiTheme="minorHAnsi" w:hAnsiTheme="minorHAnsi"/>
        </w:rPr>
      </w:pPr>
    </w:p>
    <w:p w14:paraId="5E86CB3E" w14:textId="742FF258" w:rsidR="00572574" w:rsidRDefault="00572574" w:rsidP="002B31E9">
      <w:pPr>
        <w:rPr>
          <w:rFonts w:asciiTheme="minorHAnsi" w:hAnsiTheme="minorHAnsi"/>
        </w:rPr>
      </w:pPr>
    </w:p>
    <w:p w14:paraId="4D073758" w14:textId="7A8BBF0C" w:rsidR="00475911" w:rsidRDefault="00971168" w:rsidP="00475911">
      <w:pPr>
        <w:jc w:val="center"/>
        <w:rPr>
          <w:rFonts w:asciiTheme="minorHAnsi" w:hAnsiTheme="minorHAnsi"/>
        </w:rPr>
      </w:pPr>
      <w:r>
        <w:rPr>
          <w:rFonts w:asciiTheme="minorHAnsi" w:hAnsiTheme="minorHAnsi"/>
        </w:rPr>
        <w:t xml:space="preserve"> </w:t>
      </w:r>
      <w:r w:rsidR="00E333CF">
        <w:rPr>
          <w:rFonts w:asciiTheme="minorHAnsi" w:hAnsiTheme="minorHAnsi"/>
        </w:rPr>
        <w:tab/>
      </w:r>
      <w:r>
        <w:rPr>
          <w:rFonts w:asciiTheme="minorHAnsi" w:hAnsiTheme="minorHAnsi"/>
        </w:rPr>
        <w:t xml:space="preserve"> </w:t>
      </w:r>
      <w:r w:rsidR="00572574">
        <w:rPr>
          <w:rFonts w:asciiTheme="minorHAnsi" w:hAnsiTheme="minorHAnsi"/>
        </w:rPr>
        <w:t>Next Meeting</w:t>
      </w:r>
    </w:p>
    <w:p w14:paraId="01719411" w14:textId="50BD78F9" w:rsidR="00572574" w:rsidRDefault="00FB4E12" w:rsidP="00E333CF">
      <w:pPr>
        <w:ind w:left="3600" w:firstLine="720"/>
        <w:rPr>
          <w:rFonts w:asciiTheme="minorHAnsi" w:hAnsiTheme="minorHAnsi"/>
        </w:rPr>
      </w:pPr>
      <w:r>
        <w:rPr>
          <w:rFonts w:asciiTheme="minorHAnsi" w:hAnsiTheme="minorHAnsi"/>
        </w:rPr>
        <w:t xml:space="preserve"> </w:t>
      </w:r>
      <w:r w:rsidR="006B072A">
        <w:rPr>
          <w:rFonts w:asciiTheme="minorHAnsi" w:hAnsiTheme="minorHAnsi"/>
        </w:rPr>
        <w:t xml:space="preserve">Tuesday, </w:t>
      </w:r>
      <w:r w:rsidR="000B1202">
        <w:rPr>
          <w:rFonts w:asciiTheme="minorHAnsi" w:hAnsiTheme="minorHAnsi"/>
        </w:rPr>
        <w:t>June 13</w:t>
      </w:r>
      <w:r w:rsidR="00016563">
        <w:rPr>
          <w:rFonts w:asciiTheme="minorHAnsi" w:hAnsiTheme="minorHAnsi"/>
        </w:rPr>
        <w:t>, 2</w:t>
      </w:r>
      <w:r w:rsidR="00572574">
        <w:rPr>
          <w:rFonts w:asciiTheme="minorHAnsi" w:hAnsiTheme="minorHAnsi"/>
        </w:rPr>
        <w:t>02</w:t>
      </w:r>
      <w:r w:rsidR="00B06AB2">
        <w:rPr>
          <w:rFonts w:asciiTheme="minorHAnsi" w:hAnsiTheme="minorHAnsi"/>
        </w:rPr>
        <w:t>3</w:t>
      </w:r>
      <w:r w:rsidR="00572574">
        <w:rPr>
          <w:rFonts w:asciiTheme="minorHAnsi" w:hAnsiTheme="minorHAnsi"/>
        </w:rPr>
        <w:t xml:space="preserve"> @ 8:30 a.m.</w:t>
      </w:r>
    </w:p>
    <w:p w14:paraId="3FA32FDB" w14:textId="77777777" w:rsidR="000B1202" w:rsidRPr="000B1202" w:rsidRDefault="000B1202" w:rsidP="000B1202">
      <w:pPr>
        <w:rPr>
          <w:rFonts w:asciiTheme="minorHAnsi" w:hAnsiTheme="minorHAnsi"/>
        </w:rPr>
      </w:pPr>
    </w:p>
    <w:p w14:paraId="01B10629" w14:textId="3DA5AE38" w:rsidR="000B1202" w:rsidRPr="000B1202" w:rsidRDefault="000B1202" w:rsidP="000B1202">
      <w:pPr>
        <w:tabs>
          <w:tab w:val="left" w:pos="5916"/>
        </w:tabs>
        <w:rPr>
          <w:rFonts w:asciiTheme="minorHAnsi" w:hAnsiTheme="minorHAnsi"/>
        </w:rPr>
      </w:pPr>
    </w:p>
    <w:sectPr w:rsidR="000B1202" w:rsidRPr="000B1202" w:rsidSect="00594D88">
      <w:headerReference w:type="default" r:id="rId9"/>
      <w:footerReference w:type="default" r:id="rId10"/>
      <w:pgSz w:w="12240" w:h="15840"/>
      <w:pgMar w:top="540" w:right="720" w:bottom="288" w:left="720" w:header="720" w:footer="1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7ADFF8" w14:textId="77777777" w:rsidR="000359FF" w:rsidRDefault="000359FF">
      <w:r>
        <w:separator/>
      </w:r>
    </w:p>
  </w:endnote>
  <w:endnote w:type="continuationSeparator" w:id="0">
    <w:p w14:paraId="2002AA6D" w14:textId="77777777" w:rsidR="000359FF" w:rsidRDefault="000359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DDD081" w14:textId="4DB6FF6F" w:rsidR="005A2197" w:rsidRDefault="00C87AC3" w:rsidP="00971168">
    <w:pPr>
      <w:ind w:left="2250"/>
      <w:rPr>
        <w:b/>
        <w:i/>
        <w:sz w:val="28"/>
        <w:szCs w:val="28"/>
      </w:rPr>
    </w:pPr>
    <w:r w:rsidRPr="00C1739E">
      <w:rPr>
        <w:noProof/>
      </w:rPr>
      <w:drawing>
        <wp:anchor distT="0" distB="0" distL="114300" distR="114300" simplePos="0" relativeHeight="251658240" behindDoc="0" locked="0" layoutInCell="1" allowOverlap="1" wp14:anchorId="5BD64241" wp14:editId="45B8B0B3">
          <wp:simplePos x="0" y="0"/>
          <wp:positionH relativeFrom="column">
            <wp:posOffset>28575</wp:posOffset>
          </wp:positionH>
          <wp:positionV relativeFrom="paragraph">
            <wp:posOffset>-1445895</wp:posOffset>
          </wp:positionV>
          <wp:extent cx="1162050" cy="1162050"/>
          <wp:effectExtent l="0" t="0" r="0" b="0"/>
          <wp:wrapNone/>
          <wp:docPr id="4" name="Picture 7" descr="CWRCseal_logo201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CWRCseal_logo2010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2050" cy="11620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971168">
      <w:rPr>
        <w:b/>
        <w:i/>
        <w:sz w:val="28"/>
        <w:szCs w:val="28"/>
      </w:rPr>
      <w:t xml:space="preserve">                           </w:t>
    </w:r>
    <w:r w:rsidR="005A2197" w:rsidRPr="00A8542E">
      <w:rPr>
        <w:b/>
        <w:i/>
        <w:sz w:val="28"/>
        <w:szCs w:val="28"/>
      </w:rPr>
      <w:t>“</w:t>
    </w:r>
    <w:smartTag w:uri="urn:schemas-microsoft-com:office:smarttags" w:element="place">
      <w:smartTag w:uri="urn:schemas-microsoft-com:office:smarttags" w:element="PlaceName">
        <w:r w:rsidR="005A2197" w:rsidRPr="00A8542E">
          <w:rPr>
            <w:b/>
            <w:i/>
            <w:sz w:val="28"/>
            <w:szCs w:val="28"/>
          </w:rPr>
          <w:t>Monroe</w:t>
        </w:r>
      </w:smartTag>
      <w:r w:rsidR="005A2197" w:rsidRPr="00A8542E">
        <w:rPr>
          <w:b/>
          <w:i/>
          <w:sz w:val="28"/>
          <w:szCs w:val="28"/>
        </w:rPr>
        <w:t xml:space="preserve"> </w:t>
      </w:r>
      <w:smartTag w:uri="urn:schemas-microsoft-com:office:smarttags" w:element="PlaceType">
        <w:r w:rsidR="005A2197" w:rsidRPr="00A8542E">
          <w:rPr>
            <w:b/>
            <w:i/>
            <w:sz w:val="28"/>
            <w:szCs w:val="28"/>
          </w:rPr>
          <w:t>County</w:t>
        </w:r>
      </w:smartTag>
    </w:smartTag>
    <w:r w:rsidR="005A2197" w:rsidRPr="00A8542E">
      <w:rPr>
        <w:b/>
        <w:i/>
        <w:sz w:val="28"/>
        <w:szCs w:val="28"/>
      </w:rPr>
      <w:t xml:space="preserve"> Invites Industry”</w:t>
    </w:r>
  </w:p>
  <w:p w14:paraId="1094A8FA" w14:textId="2B9082CF" w:rsidR="005A2197" w:rsidRPr="00594D88" w:rsidRDefault="00971168" w:rsidP="00971168">
    <w:pPr>
      <w:ind w:left="2250"/>
      <w:rPr>
        <w:sz w:val="20"/>
        <w:szCs w:val="20"/>
      </w:rPr>
    </w:pPr>
    <w:r>
      <w:rPr>
        <w:sz w:val="20"/>
        <w:szCs w:val="20"/>
      </w:rPr>
      <w:t xml:space="preserve">                                         </w:t>
    </w:r>
    <w:r w:rsidR="0081292D">
      <w:rPr>
        <w:sz w:val="20"/>
        <w:szCs w:val="20"/>
      </w:rPr>
      <w:t>199 E. Main Street</w:t>
    </w:r>
    <w:r w:rsidR="005A2197" w:rsidRPr="00594D88">
      <w:rPr>
        <w:sz w:val="20"/>
        <w:szCs w:val="20"/>
      </w:rPr>
      <w:t xml:space="preserve"> </w:t>
    </w:r>
    <w:r w:rsidR="005A2197" w:rsidRPr="00594D88">
      <w:rPr>
        <w:sz w:val="14"/>
        <w:szCs w:val="20"/>
      </w:rPr>
      <w:sym w:font="Wingdings" w:char="F06C"/>
    </w:r>
    <w:r w:rsidR="005A2197" w:rsidRPr="00594D88">
      <w:rPr>
        <w:sz w:val="20"/>
        <w:szCs w:val="20"/>
      </w:rPr>
      <w:t xml:space="preserve"> Forsyth, </w:t>
    </w:r>
    <w:proofErr w:type="gramStart"/>
    <w:r w:rsidR="005A2197" w:rsidRPr="00594D88">
      <w:rPr>
        <w:sz w:val="20"/>
        <w:szCs w:val="20"/>
      </w:rPr>
      <w:t>Georgia  31029</w:t>
    </w:r>
    <w:proofErr w:type="gramEnd"/>
  </w:p>
  <w:p w14:paraId="32233691" w14:textId="77777777" w:rsidR="005A2197" w:rsidRPr="008D101D" w:rsidRDefault="005A2197" w:rsidP="008B3E76">
    <w:pPr>
      <w:jc w:val="center"/>
      <w:rPr>
        <w:b/>
        <w:i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985AA7" w14:textId="77777777" w:rsidR="000359FF" w:rsidRDefault="000359FF">
      <w:r>
        <w:separator/>
      </w:r>
    </w:p>
  </w:footnote>
  <w:footnote w:type="continuationSeparator" w:id="0">
    <w:p w14:paraId="7E171AB8" w14:textId="77777777" w:rsidR="000359FF" w:rsidRDefault="000359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93C9BE" w14:textId="77777777" w:rsidR="00D60179" w:rsidRDefault="00644D08">
    <w:pPr>
      <w:pStyle w:val="Header"/>
    </w:pPr>
    <w:r>
      <w:rPr>
        <w:noProof/>
      </w:rPr>
      <w:drawing>
        <wp:anchor distT="0" distB="0" distL="114300" distR="114300" simplePos="0" relativeHeight="251664384" behindDoc="0" locked="0" layoutInCell="1" allowOverlap="1" wp14:anchorId="10CA72A5" wp14:editId="419CE6C7">
          <wp:simplePos x="0" y="0"/>
          <wp:positionH relativeFrom="column">
            <wp:posOffset>-285750</wp:posOffset>
          </wp:positionH>
          <wp:positionV relativeFrom="paragraph">
            <wp:posOffset>-238125</wp:posOffset>
          </wp:positionV>
          <wp:extent cx="1619250" cy="2000250"/>
          <wp:effectExtent l="0" t="0" r="0" b="0"/>
          <wp:wrapNone/>
          <wp:docPr id="1" name="Picture 0" descr="daomc_cupala.bm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aomc_cupala.bmp"/>
                  <pic:cNvPicPr/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19250" cy="20002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D27DD6"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B4E3B08" wp14:editId="433B7A79">
              <wp:simplePos x="0" y="0"/>
              <wp:positionH relativeFrom="column">
                <wp:posOffset>1400175</wp:posOffset>
              </wp:positionH>
              <wp:positionV relativeFrom="page">
                <wp:posOffset>441325</wp:posOffset>
              </wp:positionV>
              <wp:extent cx="635" cy="9610725"/>
              <wp:effectExtent l="9525" t="12700" r="8890" b="6350"/>
              <wp:wrapNone/>
              <wp:docPr id="2" name="AutoShap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35" cy="9610725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D701F3D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6" o:spid="_x0000_s1026" type="#_x0000_t32" style="position:absolute;margin-left:110.25pt;margin-top:34.75pt;width:.05pt;height:756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">
              <w10:wrap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715B6"/>
    <w:multiLevelType w:val="hybridMultilevel"/>
    <w:tmpl w:val="56B018E0"/>
    <w:lvl w:ilvl="0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7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4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160" w:hanging="360"/>
      </w:pPr>
      <w:rPr>
        <w:rFonts w:ascii="Wingdings" w:hAnsi="Wingdings" w:hint="default"/>
      </w:rPr>
    </w:lvl>
  </w:abstractNum>
  <w:abstractNum w:abstractNumId="1" w15:restartNumberingAfterBreak="0">
    <w:nsid w:val="04D87296"/>
    <w:multiLevelType w:val="hybridMultilevel"/>
    <w:tmpl w:val="6908D040"/>
    <w:lvl w:ilvl="0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3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0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800" w:hanging="360"/>
      </w:pPr>
      <w:rPr>
        <w:rFonts w:ascii="Wingdings" w:hAnsi="Wingdings" w:hint="default"/>
      </w:rPr>
    </w:lvl>
  </w:abstractNum>
  <w:abstractNum w:abstractNumId="2" w15:restartNumberingAfterBreak="0">
    <w:nsid w:val="06702E2F"/>
    <w:multiLevelType w:val="hybridMultilevel"/>
    <w:tmpl w:val="F2322D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7E52A8"/>
    <w:multiLevelType w:val="hybridMultilevel"/>
    <w:tmpl w:val="7CB83934"/>
    <w:lvl w:ilvl="0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4" w15:restartNumberingAfterBreak="0">
    <w:nsid w:val="0B3B0EDD"/>
    <w:multiLevelType w:val="hybridMultilevel"/>
    <w:tmpl w:val="C1D20D78"/>
    <w:lvl w:ilvl="0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3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0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800" w:hanging="360"/>
      </w:pPr>
      <w:rPr>
        <w:rFonts w:ascii="Wingdings" w:hAnsi="Wingdings" w:hint="default"/>
      </w:rPr>
    </w:lvl>
  </w:abstractNum>
  <w:abstractNum w:abstractNumId="5" w15:restartNumberingAfterBreak="0">
    <w:nsid w:val="0FF25B14"/>
    <w:multiLevelType w:val="hybridMultilevel"/>
    <w:tmpl w:val="CF36030C"/>
    <w:lvl w:ilvl="0" w:tplc="B10EE4C4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6" w15:restartNumberingAfterBreak="0">
    <w:nsid w:val="168065D5"/>
    <w:multiLevelType w:val="hybridMultilevel"/>
    <w:tmpl w:val="CB7000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4D2126"/>
    <w:multiLevelType w:val="hybridMultilevel"/>
    <w:tmpl w:val="AF7CD70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8" w15:restartNumberingAfterBreak="0">
    <w:nsid w:val="21FF6945"/>
    <w:multiLevelType w:val="hybridMultilevel"/>
    <w:tmpl w:val="B13A6F16"/>
    <w:lvl w:ilvl="0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440" w:hanging="360"/>
      </w:pPr>
      <w:rPr>
        <w:rFonts w:ascii="Wingdings" w:hAnsi="Wingdings" w:hint="default"/>
      </w:rPr>
    </w:lvl>
  </w:abstractNum>
  <w:abstractNum w:abstractNumId="9" w15:restartNumberingAfterBreak="0">
    <w:nsid w:val="251B3272"/>
    <w:multiLevelType w:val="hybridMultilevel"/>
    <w:tmpl w:val="01B869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3E4F3A"/>
    <w:multiLevelType w:val="hybridMultilevel"/>
    <w:tmpl w:val="338022C0"/>
    <w:lvl w:ilvl="0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440" w:hanging="360"/>
      </w:pPr>
      <w:rPr>
        <w:rFonts w:ascii="Wingdings" w:hAnsi="Wingdings" w:hint="default"/>
      </w:rPr>
    </w:lvl>
  </w:abstractNum>
  <w:abstractNum w:abstractNumId="11" w15:restartNumberingAfterBreak="0">
    <w:nsid w:val="297D4B01"/>
    <w:multiLevelType w:val="hybridMultilevel"/>
    <w:tmpl w:val="106AF49E"/>
    <w:lvl w:ilvl="0" w:tplc="D4E02CB4">
      <w:start w:val="1"/>
      <w:numFmt w:val="upperRoman"/>
      <w:lvlText w:val="%1."/>
      <w:lvlJc w:val="left"/>
      <w:pPr>
        <w:ind w:left="3510" w:hanging="720"/>
      </w:pPr>
      <w:rPr>
        <w:rFonts w:ascii="Times New Roman" w:hAnsi="Times New Roman" w:cs="Times New Roman" w:hint="default"/>
        <w:color w:val="000000" w:themeColor="text1"/>
        <w:sz w:val="28"/>
      </w:r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12" w15:restartNumberingAfterBreak="0">
    <w:nsid w:val="2C91021C"/>
    <w:multiLevelType w:val="hybridMultilevel"/>
    <w:tmpl w:val="5246D670"/>
    <w:lvl w:ilvl="0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0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8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520" w:hanging="360"/>
      </w:pPr>
      <w:rPr>
        <w:rFonts w:ascii="Wingdings" w:hAnsi="Wingdings" w:hint="default"/>
      </w:rPr>
    </w:lvl>
  </w:abstractNum>
  <w:abstractNum w:abstractNumId="13" w15:restartNumberingAfterBreak="0">
    <w:nsid w:val="2D5E23B6"/>
    <w:multiLevelType w:val="hybridMultilevel"/>
    <w:tmpl w:val="F0463FBC"/>
    <w:lvl w:ilvl="0" w:tplc="E5102E5C">
      <w:start w:val="1"/>
      <w:numFmt w:val="upperRoman"/>
      <w:lvlText w:val="%1."/>
      <w:lvlJc w:val="left"/>
      <w:pPr>
        <w:ind w:left="3600" w:hanging="8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14" w15:restartNumberingAfterBreak="0">
    <w:nsid w:val="304C0417"/>
    <w:multiLevelType w:val="hybridMultilevel"/>
    <w:tmpl w:val="243C9666"/>
    <w:lvl w:ilvl="0" w:tplc="01EC05BC">
      <w:start w:val="1"/>
      <w:numFmt w:val="upperRoman"/>
      <w:lvlText w:val="%1."/>
      <w:lvlJc w:val="right"/>
      <w:pPr>
        <w:ind w:left="42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4F677E5"/>
    <w:multiLevelType w:val="hybridMultilevel"/>
    <w:tmpl w:val="B15465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6163CA"/>
    <w:multiLevelType w:val="hybridMultilevel"/>
    <w:tmpl w:val="0DFAB380"/>
    <w:lvl w:ilvl="0" w:tplc="04090019">
      <w:start w:val="1"/>
      <w:numFmt w:val="lowerLetter"/>
      <w:lvlText w:val="%1."/>
      <w:lvlJc w:val="left"/>
      <w:pPr>
        <w:ind w:left="4680" w:hanging="360"/>
      </w:p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17" w15:restartNumberingAfterBreak="0">
    <w:nsid w:val="3BDD4857"/>
    <w:multiLevelType w:val="hybridMultilevel"/>
    <w:tmpl w:val="C3042200"/>
    <w:lvl w:ilvl="0" w:tplc="31528AB4">
      <w:start w:val="1"/>
      <w:numFmt w:val="lowerLetter"/>
      <w:lvlText w:val="%1."/>
      <w:lvlJc w:val="left"/>
      <w:pPr>
        <w:ind w:left="46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18" w15:restartNumberingAfterBreak="0">
    <w:nsid w:val="3C5665B0"/>
    <w:multiLevelType w:val="hybridMultilevel"/>
    <w:tmpl w:val="D62A8B9C"/>
    <w:lvl w:ilvl="0" w:tplc="04090017">
      <w:start w:val="1"/>
      <w:numFmt w:val="lowerLetter"/>
      <w:lvlText w:val="%1)"/>
      <w:lvlJc w:val="left"/>
      <w:pPr>
        <w:ind w:left="5400" w:hanging="360"/>
      </w:pPr>
    </w:lvl>
    <w:lvl w:ilvl="1" w:tplc="04090019" w:tentative="1">
      <w:start w:val="1"/>
      <w:numFmt w:val="lowerLetter"/>
      <w:lvlText w:val="%2."/>
      <w:lvlJc w:val="left"/>
      <w:pPr>
        <w:ind w:left="6120" w:hanging="360"/>
      </w:pPr>
    </w:lvl>
    <w:lvl w:ilvl="2" w:tplc="0409001B" w:tentative="1">
      <w:start w:val="1"/>
      <w:numFmt w:val="lowerRoman"/>
      <w:lvlText w:val="%3."/>
      <w:lvlJc w:val="right"/>
      <w:pPr>
        <w:ind w:left="6840" w:hanging="180"/>
      </w:pPr>
    </w:lvl>
    <w:lvl w:ilvl="3" w:tplc="0409000F" w:tentative="1">
      <w:start w:val="1"/>
      <w:numFmt w:val="decimal"/>
      <w:lvlText w:val="%4."/>
      <w:lvlJc w:val="left"/>
      <w:pPr>
        <w:ind w:left="7560" w:hanging="360"/>
      </w:pPr>
    </w:lvl>
    <w:lvl w:ilvl="4" w:tplc="04090019" w:tentative="1">
      <w:start w:val="1"/>
      <w:numFmt w:val="lowerLetter"/>
      <w:lvlText w:val="%5."/>
      <w:lvlJc w:val="left"/>
      <w:pPr>
        <w:ind w:left="8280" w:hanging="360"/>
      </w:pPr>
    </w:lvl>
    <w:lvl w:ilvl="5" w:tplc="0409001B" w:tentative="1">
      <w:start w:val="1"/>
      <w:numFmt w:val="lowerRoman"/>
      <w:lvlText w:val="%6."/>
      <w:lvlJc w:val="right"/>
      <w:pPr>
        <w:ind w:left="9000" w:hanging="180"/>
      </w:pPr>
    </w:lvl>
    <w:lvl w:ilvl="6" w:tplc="0409000F" w:tentative="1">
      <w:start w:val="1"/>
      <w:numFmt w:val="decimal"/>
      <w:lvlText w:val="%7."/>
      <w:lvlJc w:val="left"/>
      <w:pPr>
        <w:ind w:left="9720" w:hanging="360"/>
      </w:pPr>
    </w:lvl>
    <w:lvl w:ilvl="7" w:tplc="04090019" w:tentative="1">
      <w:start w:val="1"/>
      <w:numFmt w:val="lowerLetter"/>
      <w:lvlText w:val="%8."/>
      <w:lvlJc w:val="left"/>
      <w:pPr>
        <w:ind w:left="10440" w:hanging="360"/>
      </w:pPr>
    </w:lvl>
    <w:lvl w:ilvl="8" w:tplc="0409001B" w:tentative="1">
      <w:start w:val="1"/>
      <w:numFmt w:val="lowerRoman"/>
      <w:lvlText w:val="%9."/>
      <w:lvlJc w:val="right"/>
      <w:pPr>
        <w:ind w:left="11160" w:hanging="180"/>
      </w:pPr>
    </w:lvl>
  </w:abstractNum>
  <w:abstractNum w:abstractNumId="19" w15:restartNumberingAfterBreak="0">
    <w:nsid w:val="3F3769CE"/>
    <w:multiLevelType w:val="hybridMultilevel"/>
    <w:tmpl w:val="8DC0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E9153C"/>
    <w:multiLevelType w:val="hybridMultilevel"/>
    <w:tmpl w:val="4EC43966"/>
    <w:lvl w:ilvl="0" w:tplc="E51AD142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21" w15:restartNumberingAfterBreak="0">
    <w:nsid w:val="410115F0"/>
    <w:multiLevelType w:val="hybridMultilevel"/>
    <w:tmpl w:val="2D36BC8A"/>
    <w:lvl w:ilvl="0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3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0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800" w:hanging="360"/>
      </w:pPr>
      <w:rPr>
        <w:rFonts w:ascii="Wingdings" w:hAnsi="Wingdings" w:hint="default"/>
      </w:rPr>
    </w:lvl>
  </w:abstractNum>
  <w:abstractNum w:abstractNumId="22" w15:restartNumberingAfterBreak="0">
    <w:nsid w:val="4C674FB9"/>
    <w:multiLevelType w:val="hybridMultilevel"/>
    <w:tmpl w:val="FE824706"/>
    <w:lvl w:ilvl="0" w:tplc="45F05576">
      <w:numFmt w:val="bullet"/>
      <w:lvlText w:val="•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E101328"/>
    <w:multiLevelType w:val="hybridMultilevel"/>
    <w:tmpl w:val="6E0C60B4"/>
    <w:lvl w:ilvl="0" w:tplc="46243256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24" w15:restartNumberingAfterBreak="0">
    <w:nsid w:val="52124859"/>
    <w:multiLevelType w:val="hybridMultilevel"/>
    <w:tmpl w:val="990258DC"/>
    <w:lvl w:ilvl="0" w:tplc="9B023AD0">
      <w:start w:val="1"/>
      <w:numFmt w:val="upperRoman"/>
      <w:lvlText w:val="%1."/>
      <w:lvlJc w:val="left"/>
      <w:pPr>
        <w:ind w:left="27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25" w15:restartNumberingAfterBreak="0">
    <w:nsid w:val="53B22694"/>
    <w:multiLevelType w:val="hybridMultilevel"/>
    <w:tmpl w:val="544C685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5AF24DC6"/>
    <w:multiLevelType w:val="hybridMultilevel"/>
    <w:tmpl w:val="ACE8C59A"/>
    <w:lvl w:ilvl="0" w:tplc="FFFFFFFF">
      <w:start w:val="1"/>
      <w:numFmt w:val="upperRoman"/>
      <w:lvlText w:val="%1."/>
      <w:lvlJc w:val="right"/>
      <w:pPr>
        <w:tabs>
          <w:tab w:val="num" w:pos="2160"/>
        </w:tabs>
        <w:ind w:left="2160" w:hanging="180"/>
      </w:pPr>
      <w:rPr>
        <w:rFonts w:hint="default"/>
        <w:b w:val="0"/>
        <w:i w:val="0"/>
        <w:color w:val="auto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7"/>
      <w:numFmt w:val="upp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 w:tplc="FFFFFFFF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5C7A07A9"/>
    <w:multiLevelType w:val="hybridMultilevel"/>
    <w:tmpl w:val="26C01E86"/>
    <w:lvl w:ilvl="0" w:tplc="CB36848E">
      <w:start w:val="1"/>
      <w:numFmt w:val="upperRoman"/>
      <w:lvlText w:val="%1."/>
      <w:lvlJc w:val="left"/>
      <w:pPr>
        <w:ind w:left="720" w:hanging="360"/>
      </w:pPr>
      <w:rPr>
        <w:rFonts w:ascii="Times New Roman" w:hAnsi="Times New Roman" w:hint="default"/>
        <w:b/>
        <w:i w:val="0"/>
        <w:caps/>
        <w:vanish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DD33EF7"/>
    <w:multiLevelType w:val="hybridMultilevel"/>
    <w:tmpl w:val="A768B5F0"/>
    <w:lvl w:ilvl="0" w:tplc="04090013">
      <w:start w:val="1"/>
      <w:numFmt w:val="upperRoman"/>
      <w:lvlText w:val="%1."/>
      <w:lvlJc w:val="right"/>
      <w:pPr>
        <w:ind w:left="3510" w:hanging="360"/>
      </w:pPr>
    </w:lvl>
    <w:lvl w:ilvl="1" w:tplc="04090019" w:tentative="1">
      <w:start w:val="1"/>
      <w:numFmt w:val="lowerLetter"/>
      <w:lvlText w:val="%2."/>
      <w:lvlJc w:val="left"/>
      <w:pPr>
        <w:ind w:left="4230" w:hanging="360"/>
      </w:pPr>
    </w:lvl>
    <w:lvl w:ilvl="2" w:tplc="0409001B" w:tentative="1">
      <w:start w:val="1"/>
      <w:numFmt w:val="lowerRoman"/>
      <w:lvlText w:val="%3."/>
      <w:lvlJc w:val="right"/>
      <w:pPr>
        <w:ind w:left="4950" w:hanging="180"/>
      </w:pPr>
    </w:lvl>
    <w:lvl w:ilvl="3" w:tplc="0409000F" w:tentative="1">
      <w:start w:val="1"/>
      <w:numFmt w:val="decimal"/>
      <w:lvlText w:val="%4."/>
      <w:lvlJc w:val="left"/>
      <w:pPr>
        <w:ind w:left="5670" w:hanging="360"/>
      </w:pPr>
    </w:lvl>
    <w:lvl w:ilvl="4" w:tplc="04090019" w:tentative="1">
      <w:start w:val="1"/>
      <w:numFmt w:val="lowerLetter"/>
      <w:lvlText w:val="%5."/>
      <w:lvlJc w:val="left"/>
      <w:pPr>
        <w:ind w:left="6390" w:hanging="360"/>
      </w:pPr>
    </w:lvl>
    <w:lvl w:ilvl="5" w:tplc="0409001B" w:tentative="1">
      <w:start w:val="1"/>
      <w:numFmt w:val="lowerRoman"/>
      <w:lvlText w:val="%6."/>
      <w:lvlJc w:val="right"/>
      <w:pPr>
        <w:ind w:left="7110" w:hanging="180"/>
      </w:pPr>
    </w:lvl>
    <w:lvl w:ilvl="6" w:tplc="0409000F" w:tentative="1">
      <w:start w:val="1"/>
      <w:numFmt w:val="decimal"/>
      <w:lvlText w:val="%7."/>
      <w:lvlJc w:val="left"/>
      <w:pPr>
        <w:ind w:left="7830" w:hanging="360"/>
      </w:pPr>
    </w:lvl>
    <w:lvl w:ilvl="7" w:tplc="04090019" w:tentative="1">
      <w:start w:val="1"/>
      <w:numFmt w:val="lowerLetter"/>
      <w:lvlText w:val="%8."/>
      <w:lvlJc w:val="left"/>
      <w:pPr>
        <w:ind w:left="8550" w:hanging="360"/>
      </w:pPr>
    </w:lvl>
    <w:lvl w:ilvl="8" w:tplc="0409001B" w:tentative="1">
      <w:start w:val="1"/>
      <w:numFmt w:val="lowerRoman"/>
      <w:lvlText w:val="%9."/>
      <w:lvlJc w:val="right"/>
      <w:pPr>
        <w:ind w:left="9270" w:hanging="180"/>
      </w:pPr>
    </w:lvl>
  </w:abstractNum>
  <w:abstractNum w:abstractNumId="29" w15:restartNumberingAfterBreak="0">
    <w:nsid w:val="5FB15F76"/>
    <w:multiLevelType w:val="hybridMultilevel"/>
    <w:tmpl w:val="6E3691D8"/>
    <w:lvl w:ilvl="0" w:tplc="0409000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4230" w:hanging="360"/>
      </w:pPr>
    </w:lvl>
    <w:lvl w:ilvl="2" w:tplc="04090019">
      <w:start w:val="1"/>
      <w:numFmt w:val="lowerLetter"/>
      <w:lvlText w:val="%3."/>
      <w:lvlJc w:val="left"/>
      <w:pPr>
        <w:ind w:left="4950" w:hanging="180"/>
      </w:pPr>
    </w:lvl>
    <w:lvl w:ilvl="3" w:tplc="0409000F" w:tentative="1">
      <w:start w:val="1"/>
      <w:numFmt w:val="decimal"/>
      <w:lvlText w:val="%4."/>
      <w:lvlJc w:val="left"/>
      <w:pPr>
        <w:ind w:left="5670" w:hanging="360"/>
      </w:pPr>
    </w:lvl>
    <w:lvl w:ilvl="4" w:tplc="04090019" w:tentative="1">
      <w:start w:val="1"/>
      <w:numFmt w:val="lowerLetter"/>
      <w:lvlText w:val="%5."/>
      <w:lvlJc w:val="left"/>
      <w:pPr>
        <w:ind w:left="6390" w:hanging="360"/>
      </w:pPr>
    </w:lvl>
    <w:lvl w:ilvl="5" w:tplc="0409001B" w:tentative="1">
      <w:start w:val="1"/>
      <w:numFmt w:val="lowerRoman"/>
      <w:lvlText w:val="%6."/>
      <w:lvlJc w:val="right"/>
      <w:pPr>
        <w:ind w:left="7110" w:hanging="180"/>
      </w:pPr>
    </w:lvl>
    <w:lvl w:ilvl="6" w:tplc="0409000F" w:tentative="1">
      <w:start w:val="1"/>
      <w:numFmt w:val="decimal"/>
      <w:lvlText w:val="%7."/>
      <w:lvlJc w:val="left"/>
      <w:pPr>
        <w:ind w:left="7830" w:hanging="360"/>
      </w:pPr>
    </w:lvl>
    <w:lvl w:ilvl="7" w:tplc="04090019" w:tentative="1">
      <w:start w:val="1"/>
      <w:numFmt w:val="lowerLetter"/>
      <w:lvlText w:val="%8."/>
      <w:lvlJc w:val="left"/>
      <w:pPr>
        <w:ind w:left="8550" w:hanging="360"/>
      </w:pPr>
    </w:lvl>
    <w:lvl w:ilvl="8" w:tplc="0409001B" w:tentative="1">
      <w:start w:val="1"/>
      <w:numFmt w:val="lowerRoman"/>
      <w:lvlText w:val="%9."/>
      <w:lvlJc w:val="right"/>
      <w:pPr>
        <w:ind w:left="9270" w:hanging="180"/>
      </w:pPr>
    </w:lvl>
  </w:abstractNum>
  <w:abstractNum w:abstractNumId="30" w15:restartNumberingAfterBreak="0">
    <w:nsid w:val="605D24D1"/>
    <w:multiLevelType w:val="hybridMultilevel"/>
    <w:tmpl w:val="66E02E4C"/>
    <w:lvl w:ilvl="0" w:tplc="6B10CA2A">
      <w:start w:val="1"/>
      <w:numFmt w:val="lowerLetter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31" w15:restartNumberingAfterBreak="0">
    <w:nsid w:val="626801E8"/>
    <w:multiLevelType w:val="hybridMultilevel"/>
    <w:tmpl w:val="D02E217C"/>
    <w:lvl w:ilvl="0" w:tplc="74B00032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32" w15:restartNumberingAfterBreak="0">
    <w:nsid w:val="62C45809"/>
    <w:multiLevelType w:val="hybridMultilevel"/>
    <w:tmpl w:val="0EEA8B44"/>
    <w:lvl w:ilvl="0" w:tplc="9A7ABDAC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33" w15:restartNumberingAfterBreak="0">
    <w:nsid w:val="67AF6657"/>
    <w:multiLevelType w:val="hybridMultilevel"/>
    <w:tmpl w:val="DF36C6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8205E6D"/>
    <w:multiLevelType w:val="hybridMultilevel"/>
    <w:tmpl w:val="8FCA9B02"/>
    <w:lvl w:ilvl="0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0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8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520" w:hanging="360"/>
      </w:pPr>
      <w:rPr>
        <w:rFonts w:ascii="Wingdings" w:hAnsi="Wingdings" w:hint="default"/>
      </w:rPr>
    </w:lvl>
  </w:abstractNum>
  <w:abstractNum w:abstractNumId="35" w15:restartNumberingAfterBreak="0">
    <w:nsid w:val="6EE34ED3"/>
    <w:multiLevelType w:val="hybridMultilevel"/>
    <w:tmpl w:val="9DCC1BA6"/>
    <w:lvl w:ilvl="0" w:tplc="8904E778">
      <w:start w:val="1"/>
      <w:numFmt w:val="lowerLetter"/>
      <w:lvlText w:val="%1."/>
      <w:lvlJc w:val="left"/>
      <w:pPr>
        <w:ind w:left="46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36" w15:restartNumberingAfterBreak="0">
    <w:nsid w:val="7307297B"/>
    <w:multiLevelType w:val="hybridMultilevel"/>
    <w:tmpl w:val="099AA7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</w:abstractNum>
  <w:abstractNum w:abstractNumId="37" w15:restartNumberingAfterBreak="0">
    <w:nsid w:val="75935551"/>
    <w:multiLevelType w:val="hybridMultilevel"/>
    <w:tmpl w:val="9B06BEA0"/>
    <w:lvl w:ilvl="0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0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8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520" w:hanging="360"/>
      </w:pPr>
      <w:rPr>
        <w:rFonts w:ascii="Wingdings" w:hAnsi="Wingdings" w:hint="default"/>
      </w:rPr>
    </w:lvl>
  </w:abstractNum>
  <w:abstractNum w:abstractNumId="38" w15:restartNumberingAfterBreak="0">
    <w:nsid w:val="79521233"/>
    <w:multiLevelType w:val="hybridMultilevel"/>
    <w:tmpl w:val="E5B88522"/>
    <w:lvl w:ilvl="0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7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4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160" w:hanging="360"/>
      </w:pPr>
      <w:rPr>
        <w:rFonts w:ascii="Wingdings" w:hAnsi="Wingdings" w:hint="default"/>
      </w:rPr>
    </w:lvl>
  </w:abstractNum>
  <w:abstractNum w:abstractNumId="39" w15:restartNumberingAfterBreak="0">
    <w:nsid w:val="7CAC297E"/>
    <w:multiLevelType w:val="hybridMultilevel"/>
    <w:tmpl w:val="89980A7A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40" w15:restartNumberingAfterBreak="0">
    <w:nsid w:val="7E362378"/>
    <w:multiLevelType w:val="hybridMultilevel"/>
    <w:tmpl w:val="FCCCE8F2"/>
    <w:lvl w:ilvl="0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41" w15:restartNumberingAfterBreak="0">
    <w:nsid w:val="7E8F0EAC"/>
    <w:multiLevelType w:val="hybridMultilevel"/>
    <w:tmpl w:val="FE940CE0"/>
    <w:lvl w:ilvl="0" w:tplc="3CD2C96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7911560">
    <w:abstractNumId w:val="27"/>
  </w:num>
  <w:num w:numId="2" w16cid:durableId="1735153541">
    <w:abstractNumId w:val="24"/>
  </w:num>
  <w:num w:numId="3" w16cid:durableId="352852039">
    <w:abstractNumId w:val="11"/>
  </w:num>
  <w:num w:numId="4" w16cid:durableId="1844081933">
    <w:abstractNumId w:val="14"/>
  </w:num>
  <w:num w:numId="5" w16cid:durableId="421336404">
    <w:abstractNumId w:val="26"/>
  </w:num>
  <w:num w:numId="6" w16cid:durableId="935673280">
    <w:abstractNumId w:val="28"/>
  </w:num>
  <w:num w:numId="7" w16cid:durableId="1146161519">
    <w:abstractNumId w:val="13"/>
  </w:num>
  <w:num w:numId="8" w16cid:durableId="2061051213">
    <w:abstractNumId w:val="29"/>
  </w:num>
  <w:num w:numId="9" w16cid:durableId="539905644">
    <w:abstractNumId w:val="35"/>
  </w:num>
  <w:num w:numId="10" w16cid:durableId="808668214">
    <w:abstractNumId w:val="20"/>
  </w:num>
  <w:num w:numId="11" w16cid:durableId="1698460766">
    <w:abstractNumId w:val="31"/>
  </w:num>
  <w:num w:numId="12" w16cid:durableId="1483738694">
    <w:abstractNumId w:val="23"/>
  </w:num>
  <w:num w:numId="13" w16cid:durableId="996491953">
    <w:abstractNumId w:val="32"/>
  </w:num>
  <w:num w:numId="14" w16cid:durableId="1871408708">
    <w:abstractNumId w:val="5"/>
  </w:num>
  <w:num w:numId="15" w16cid:durableId="1889417368">
    <w:abstractNumId w:val="40"/>
  </w:num>
  <w:num w:numId="16" w16cid:durableId="1002587569">
    <w:abstractNumId w:val="17"/>
  </w:num>
  <w:num w:numId="17" w16cid:durableId="1377316358">
    <w:abstractNumId w:val="18"/>
  </w:num>
  <w:num w:numId="18" w16cid:durableId="23529347">
    <w:abstractNumId w:val="16"/>
  </w:num>
  <w:num w:numId="19" w16cid:durableId="1386904972">
    <w:abstractNumId w:val="15"/>
  </w:num>
  <w:num w:numId="20" w16cid:durableId="1619022712">
    <w:abstractNumId w:val="9"/>
  </w:num>
  <w:num w:numId="21" w16cid:durableId="873276016">
    <w:abstractNumId w:val="30"/>
  </w:num>
  <w:num w:numId="22" w16cid:durableId="1335694043">
    <w:abstractNumId w:val="39"/>
  </w:num>
  <w:num w:numId="23" w16cid:durableId="737241939">
    <w:abstractNumId w:val="3"/>
  </w:num>
  <w:num w:numId="24" w16cid:durableId="449008087">
    <w:abstractNumId w:val="25"/>
  </w:num>
  <w:num w:numId="25" w16cid:durableId="689339499">
    <w:abstractNumId w:val="41"/>
  </w:num>
  <w:num w:numId="26" w16cid:durableId="468866538">
    <w:abstractNumId w:val="7"/>
  </w:num>
  <w:num w:numId="27" w16cid:durableId="639917143">
    <w:abstractNumId w:val="22"/>
  </w:num>
  <w:num w:numId="28" w16cid:durableId="404232244">
    <w:abstractNumId w:val="19"/>
  </w:num>
  <w:num w:numId="29" w16cid:durableId="293560801">
    <w:abstractNumId w:val="2"/>
  </w:num>
  <w:num w:numId="30" w16cid:durableId="1059015623">
    <w:abstractNumId w:val="36"/>
  </w:num>
  <w:num w:numId="31" w16cid:durableId="892740236">
    <w:abstractNumId w:val="37"/>
  </w:num>
  <w:num w:numId="32" w16cid:durableId="53626627">
    <w:abstractNumId w:val="6"/>
  </w:num>
  <w:num w:numId="33" w16cid:durableId="542399448">
    <w:abstractNumId w:val="38"/>
  </w:num>
  <w:num w:numId="34" w16cid:durableId="1311324745">
    <w:abstractNumId w:val="4"/>
  </w:num>
  <w:num w:numId="35" w16cid:durableId="3435786">
    <w:abstractNumId w:val="34"/>
  </w:num>
  <w:num w:numId="36" w16cid:durableId="1855879472">
    <w:abstractNumId w:val="33"/>
  </w:num>
  <w:num w:numId="37" w16cid:durableId="742218982">
    <w:abstractNumId w:val="10"/>
  </w:num>
  <w:num w:numId="38" w16cid:durableId="1025902776">
    <w:abstractNumId w:val="12"/>
  </w:num>
  <w:num w:numId="39" w16cid:durableId="820343229">
    <w:abstractNumId w:val="8"/>
  </w:num>
  <w:num w:numId="40" w16cid:durableId="1936279137">
    <w:abstractNumId w:val="21"/>
  </w:num>
  <w:num w:numId="41" w16cid:durableId="1104882530">
    <w:abstractNumId w:val="0"/>
  </w:num>
  <w:num w:numId="42" w16cid:durableId="176025500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2szA2sDCzsLA0MjRU0lEKTi0uzszPAykwrgUAbeYIsCwAAAA="/>
  </w:docVars>
  <w:rsids>
    <w:rsidRoot w:val="004F6BDC"/>
    <w:rsid w:val="00000FAC"/>
    <w:rsid w:val="00016563"/>
    <w:rsid w:val="00022B94"/>
    <w:rsid w:val="00023277"/>
    <w:rsid w:val="000359FF"/>
    <w:rsid w:val="000443CB"/>
    <w:rsid w:val="00053967"/>
    <w:rsid w:val="00057695"/>
    <w:rsid w:val="0006192B"/>
    <w:rsid w:val="00063298"/>
    <w:rsid w:val="00073EE8"/>
    <w:rsid w:val="00081791"/>
    <w:rsid w:val="000B1202"/>
    <w:rsid w:val="000B3B7E"/>
    <w:rsid w:val="000B3DA3"/>
    <w:rsid w:val="000B6936"/>
    <w:rsid w:val="000C405A"/>
    <w:rsid w:val="000D640A"/>
    <w:rsid w:val="000D7048"/>
    <w:rsid w:val="000E141F"/>
    <w:rsid w:val="000E23EA"/>
    <w:rsid w:val="000E41FC"/>
    <w:rsid w:val="000F35E3"/>
    <w:rsid w:val="00111A00"/>
    <w:rsid w:val="00123222"/>
    <w:rsid w:val="001547CD"/>
    <w:rsid w:val="0017645D"/>
    <w:rsid w:val="00180830"/>
    <w:rsid w:val="00187C65"/>
    <w:rsid w:val="001A3249"/>
    <w:rsid w:val="001C0D12"/>
    <w:rsid w:val="001E3B29"/>
    <w:rsid w:val="001E7FBC"/>
    <w:rsid w:val="0020574F"/>
    <w:rsid w:val="00210F94"/>
    <w:rsid w:val="00212221"/>
    <w:rsid w:val="0021768A"/>
    <w:rsid w:val="002335D6"/>
    <w:rsid w:val="00244B0D"/>
    <w:rsid w:val="002516D7"/>
    <w:rsid w:val="002532A8"/>
    <w:rsid w:val="00261BC6"/>
    <w:rsid w:val="00265B2C"/>
    <w:rsid w:val="00273431"/>
    <w:rsid w:val="00275321"/>
    <w:rsid w:val="00293590"/>
    <w:rsid w:val="002947D9"/>
    <w:rsid w:val="00295E67"/>
    <w:rsid w:val="002A1BC8"/>
    <w:rsid w:val="002A3780"/>
    <w:rsid w:val="002B31E9"/>
    <w:rsid w:val="002B7CD5"/>
    <w:rsid w:val="002C2F13"/>
    <w:rsid w:val="002C5A63"/>
    <w:rsid w:val="002E0784"/>
    <w:rsid w:val="002E5A03"/>
    <w:rsid w:val="0031527B"/>
    <w:rsid w:val="00316219"/>
    <w:rsid w:val="003324C2"/>
    <w:rsid w:val="00336DAD"/>
    <w:rsid w:val="00336E94"/>
    <w:rsid w:val="00344C4C"/>
    <w:rsid w:val="00387C45"/>
    <w:rsid w:val="00390D6B"/>
    <w:rsid w:val="00391E06"/>
    <w:rsid w:val="00396DDC"/>
    <w:rsid w:val="003B26F9"/>
    <w:rsid w:val="003C1B6D"/>
    <w:rsid w:val="003C4DDA"/>
    <w:rsid w:val="003C6369"/>
    <w:rsid w:val="003D2FBF"/>
    <w:rsid w:val="003D4021"/>
    <w:rsid w:val="003E53A0"/>
    <w:rsid w:val="003E7A6C"/>
    <w:rsid w:val="003E7FBA"/>
    <w:rsid w:val="003F337D"/>
    <w:rsid w:val="00405B09"/>
    <w:rsid w:val="004132D0"/>
    <w:rsid w:val="00440C4B"/>
    <w:rsid w:val="00443CFA"/>
    <w:rsid w:val="004455B2"/>
    <w:rsid w:val="004729A9"/>
    <w:rsid w:val="004740BA"/>
    <w:rsid w:val="00475911"/>
    <w:rsid w:val="00483525"/>
    <w:rsid w:val="0049170B"/>
    <w:rsid w:val="004960CC"/>
    <w:rsid w:val="00497230"/>
    <w:rsid w:val="004A5558"/>
    <w:rsid w:val="004B1778"/>
    <w:rsid w:val="004B2DB0"/>
    <w:rsid w:val="004B56DE"/>
    <w:rsid w:val="004E24AE"/>
    <w:rsid w:val="004E2DFB"/>
    <w:rsid w:val="004E4E05"/>
    <w:rsid w:val="004E5397"/>
    <w:rsid w:val="004E7897"/>
    <w:rsid w:val="004F6BDC"/>
    <w:rsid w:val="004F72B3"/>
    <w:rsid w:val="005027BE"/>
    <w:rsid w:val="0050744D"/>
    <w:rsid w:val="00530C96"/>
    <w:rsid w:val="00545AE8"/>
    <w:rsid w:val="00560F2B"/>
    <w:rsid w:val="00567D96"/>
    <w:rsid w:val="00570D6F"/>
    <w:rsid w:val="00572574"/>
    <w:rsid w:val="005776B7"/>
    <w:rsid w:val="00587851"/>
    <w:rsid w:val="00594D88"/>
    <w:rsid w:val="005967BD"/>
    <w:rsid w:val="005A2197"/>
    <w:rsid w:val="005A3E5E"/>
    <w:rsid w:val="005A5B2A"/>
    <w:rsid w:val="005B4C95"/>
    <w:rsid w:val="005B773B"/>
    <w:rsid w:val="005C0D41"/>
    <w:rsid w:val="005C1E35"/>
    <w:rsid w:val="005C2261"/>
    <w:rsid w:val="005C6C62"/>
    <w:rsid w:val="005E5CF6"/>
    <w:rsid w:val="005F3679"/>
    <w:rsid w:val="005F3E77"/>
    <w:rsid w:val="005F541A"/>
    <w:rsid w:val="0062160B"/>
    <w:rsid w:val="00624EC4"/>
    <w:rsid w:val="00636A2D"/>
    <w:rsid w:val="00644204"/>
    <w:rsid w:val="00644D08"/>
    <w:rsid w:val="0066301C"/>
    <w:rsid w:val="00672318"/>
    <w:rsid w:val="0068438D"/>
    <w:rsid w:val="00686573"/>
    <w:rsid w:val="0069014B"/>
    <w:rsid w:val="006A053D"/>
    <w:rsid w:val="006A22AF"/>
    <w:rsid w:val="006A35CC"/>
    <w:rsid w:val="006A421B"/>
    <w:rsid w:val="006B072A"/>
    <w:rsid w:val="006B3FBA"/>
    <w:rsid w:val="006E3714"/>
    <w:rsid w:val="006E3E15"/>
    <w:rsid w:val="006E6512"/>
    <w:rsid w:val="006F35A6"/>
    <w:rsid w:val="006F6823"/>
    <w:rsid w:val="00701BCB"/>
    <w:rsid w:val="007112CA"/>
    <w:rsid w:val="007113B9"/>
    <w:rsid w:val="007120F0"/>
    <w:rsid w:val="007404F7"/>
    <w:rsid w:val="00743029"/>
    <w:rsid w:val="00745451"/>
    <w:rsid w:val="00752B2A"/>
    <w:rsid w:val="007635A5"/>
    <w:rsid w:val="00765B40"/>
    <w:rsid w:val="00776F41"/>
    <w:rsid w:val="00790AC5"/>
    <w:rsid w:val="00794543"/>
    <w:rsid w:val="007B0395"/>
    <w:rsid w:val="007B07E7"/>
    <w:rsid w:val="007B22E9"/>
    <w:rsid w:val="007B2AB9"/>
    <w:rsid w:val="007E0DE6"/>
    <w:rsid w:val="007F39D1"/>
    <w:rsid w:val="0081292D"/>
    <w:rsid w:val="00827756"/>
    <w:rsid w:val="0083048D"/>
    <w:rsid w:val="0083652B"/>
    <w:rsid w:val="008428E7"/>
    <w:rsid w:val="00843141"/>
    <w:rsid w:val="008439CF"/>
    <w:rsid w:val="00852111"/>
    <w:rsid w:val="00853C3E"/>
    <w:rsid w:val="0086260B"/>
    <w:rsid w:val="00866C84"/>
    <w:rsid w:val="00875828"/>
    <w:rsid w:val="00886564"/>
    <w:rsid w:val="008B1944"/>
    <w:rsid w:val="008B35B4"/>
    <w:rsid w:val="008B3E76"/>
    <w:rsid w:val="008C3088"/>
    <w:rsid w:val="008C5FD3"/>
    <w:rsid w:val="008D101D"/>
    <w:rsid w:val="008D6B6C"/>
    <w:rsid w:val="008D7409"/>
    <w:rsid w:val="008E3A24"/>
    <w:rsid w:val="008F239B"/>
    <w:rsid w:val="008F59F3"/>
    <w:rsid w:val="00906839"/>
    <w:rsid w:val="00907779"/>
    <w:rsid w:val="00910A8C"/>
    <w:rsid w:val="009173B6"/>
    <w:rsid w:val="009203DE"/>
    <w:rsid w:val="00921C0D"/>
    <w:rsid w:val="009265F5"/>
    <w:rsid w:val="00942178"/>
    <w:rsid w:val="00944815"/>
    <w:rsid w:val="0095147F"/>
    <w:rsid w:val="00953C0F"/>
    <w:rsid w:val="00962266"/>
    <w:rsid w:val="00971168"/>
    <w:rsid w:val="00995411"/>
    <w:rsid w:val="009A0DDE"/>
    <w:rsid w:val="009B2D2B"/>
    <w:rsid w:val="009B3596"/>
    <w:rsid w:val="009C2916"/>
    <w:rsid w:val="009E115D"/>
    <w:rsid w:val="009E5DCC"/>
    <w:rsid w:val="009F0687"/>
    <w:rsid w:val="00A27BA1"/>
    <w:rsid w:val="00A27F11"/>
    <w:rsid w:val="00A55449"/>
    <w:rsid w:val="00A754A6"/>
    <w:rsid w:val="00A8542E"/>
    <w:rsid w:val="00A90E8E"/>
    <w:rsid w:val="00AA275D"/>
    <w:rsid w:val="00AA509D"/>
    <w:rsid w:val="00AC24FB"/>
    <w:rsid w:val="00AE3DE1"/>
    <w:rsid w:val="00AF7E8E"/>
    <w:rsid w:val="00B03826"/>
    <w:rsid w:val="00B06AB2"/>
    <w:rsid w:val="00B12FD2"/>
    <w:rsid w:val="00B20388"/>
    <w:rsid w:val="00B24DA8"/>
    <w:rsid w:val="00B2574A"/>
    <w:rsid w:val="00B4134A"/>
    <w:rsid w:val="00B65966"/>
    <w:rsid w:val="00B66866"/>
    <w:rsid w:val="00B7398C"/>
    <w:rsid w:val="00B80454"/>
    <w:rsid w:val="00BC6DB5"/>
    <w:rsid w:val="00BD0A6D"/>
    <w:rsid w:val="00BD46A8"/>
    <w:rsid w:val="00BD5FC9"/>
    <w:rsid w:val="00BD6FCF"/>
    <w:rsid w:val="00BE3E24"/>
    <w:rsid w:val="00C00B9C"/>
    <w:rsid w:val="00C16BEF"/>
    <w:rsid w:val="00C1739E"/>
    <w:rsid w:val="00C22E6A"/>
    <w:rsid w:val="00C26731"/>
    <w:rsid w:val="00C422B1"/>
    <w:rsid w:val="00C50299"/>
    <w:rsid w:val="00C51B3B"/>
    <w:rsid w:val="00C5282A"/>
    <w:rsid w:val="00C5326D"/>
    <w:rsid w:val="00C57B4B"/>
    <w:rsid w:val="00C67ECD"/>
    <w:rsid w:val="00C84DDA"/>
    <w:rsid w:val="00C8635A"/>
    <w:rsid w:val="00C87AC3"/>
    <w:rsid w:val="00CC4DE7"/>
    <w:rsid w:val="00CC717A"/>
    <w:rsid w:val="00CD185C"/>
    <w:rsid w:val="00CD3B20"/>
    <w:rsid w:val="00CE73A4"/>
    <w:rsid w:val="00CF4979"/>
    <w:rsid w:val="00D10823"/>
    <w:rsid w:val="00D130A6"/>
    <w:rsid w:val="00D1553E"/>
    <w:rsid w:val="00D21332"/>
    <w:rsid w:val="00D26B2A"/>
    <w:rsid w:val="00D27DD6"/>
    <w:rsid w:val="00D461B3"/>
    <w:rsid w:val="00D556CF"/>
    <w:rsid w:val="00D57E62"/>
    <w:rsid w:val="00D60179"/>
    <w:rsid w:val="00D651C1"/>
    <w:rsid w:val="00D86641"/>
    <w:rsid w:val="00DA07FA"/>
    <w:rsid w:val="00DA0AB3"/>
    <w:rsid w:val="00DB1A18"/>
    <w:rsid w:val="00DC0EFA"/>
    <w:rsid w:val="00DC290A"/>
    <w:rsid w:val="00DF04FE"/>
    <w:rsid w:val="00E333CF"/>
    <w:rsid w:val="00E43EB2"/>
    <w:rsid w:val="00E51ED7"/>
    <w:rsid w:val="00E52396"/>
    <w:rsid w:val="00E55D37"/>
    <w:rsid w:val="00E62CA4"/>
    <w:rsid w:val="00E63062"/>
    <w:rsid w:val="00E71725"/>
    <w:rsid w:val="00E71E41"/>
    <w:rsid w:val="00E84982"/>
    <w:rsid w:val="00E975A5"/>
    <w:rsid w:val="00EB03F9"/>
    <w:rsid w:val="00EB5CEB"/>
    <w:rsid w:val="00EC1B21"/>
    <w:rsid w:val="00ED7B42"/>
    <w:rsid w:val="00EF0B85"/>
    <w:rsid w:val="00EF218B"/>
    <w:rsid w:val="00EF4B79"/>
    <w:rsid w:val="00EF4BE4"/>
    <w:rsid w:val="00EF60EB"/>
    <w:rsid w:val="00EF7F7D"/>
    <w:rsid w:val="00F0749D"/>
    <w:rsid w:val="00F14B98"/>
    <w:rsid w:val="00F14B9B"/>
    <w:rsid w:val="00F1533E"/>
    <w:rsid w:val="00F40401"/>
    <w:rsid w:val="00F53BDF"/>
    <w:rsid w:val="00F626D9"/>
    <w:rsid w:val="00F750C5"/>
    <w:rsid w:val="00F840CA"/>
    <w:rsid w:val="00F94AFC"/>
    <w:rsid w:val="00FA0211"/>
    <w:rsid w:val="00FA3698"/>
    <w:rsid w:val="00FB4E12"/>
    <w:rsid w:val="00FC7E42"/>
    <w:rsid w:val="00FD69D0"/>
    <w:rsid w:val="00FE0244"/>
    <w:rsid w:val="00FE1115"/>
    <w:rsid w:val="00FE379B"/>
    <w:rsid w:val="00FE75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2050"/>
    <o:shapelayout v:ext="edit">
      <o:idmap v:ext="edit" data="2"/>
    </o:shapelayout>
  </w:shapeDefaults>
  <w:decimalSymbol w:val="."/>
  <w:listSeparator w:val=","/>
  <w14:docId w14:val="2E7F6642"/>
  <w15:docId w15:val="{37AE7B75-CF18-497B-B58B-70B71CAA87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 w:qFormat="1"/>
    <w:lsdException w:name="Signature" w:semiHidden="1" w:unhideWhenUsed="1" w:qFormat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qFormat="1"/>
    <w:lsdException w:name="Dat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A5B2A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8B3E7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B3E76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0E141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E141F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5A2197"/>
    <w:rPr>
      <w:sz w:val="24"/>
      <w:szCs w:val="24"/>
    </w:rPr>
  </w:style>
  <w:style w:type="character" w:customStyle="1" w:styleId="locality">
    <w:name w:val="locality"/>
    <w:basedOn w:val="DefaultParagraphFont"/>
    <w:rsid w:val="00C5326D"/>
  </w:style>
  <w:style w:type="character" w:customStyle="1" w:styleId="region">
    <w:name w:val="region"/>
    <w:basedOn w:val="DefaultParagraphFont"/>
    <w:rsid w:val="00C5326D"/>
  </w:style>
  <w:style w:type="character" w:customStyle="1" w:styleId="postal-code">
    <w:name w:val="postal-code"/>
    <w:basedOn w:val="DefaultParagraphFont"/>
    <w:rsid w:val="00C5326D"/>
  </w:style>
  <w:style w:type="character" w:styleId="Hyperlink">
    <w:name w:val="Hyperlink"/>
    <w:basedOn w:val="DefaultParagraphFont"/>
    <w:unhideWhenUsed/>
    <w:rsid w:val="00405B09"/>
    <w:rPr>
      <w:color w:val="0000FF" w:themeColor="hyperlink"/>
      <w:u w:val="single"/>
    </w:rPr>
  </w:style>
  <w:style w:type="paragraph" w:customStyle="1" w:styleId="Address">
    <w:name w:val="Address"/>
    <w:basedOn w:val="Normal"/>
    <w:qFormat/>
    <w:rsid w:val="008C5FD3"/>
    <w:pPr>
      <w:spacing w:line="276" w:lineRule="auto"/>
    </w:pPr>
    <w:rPr>
      <w:rFonts w:asciiTheme="minorHAnsi" w:eastAsiaTheme="minorHAnsi" w:hAnsiTheme="minorHAnsi" w:cstheme="minorBidi"/>
      <w:spacing w:val="4"/>
      <w:sz w:val="20"/>
      <w:szCs w:val="22"/>
    </w:rPr>
  </w:style>
  <w:style w:type="paragraph" w:styleId="Closing">
    <w:name w:val="Closing"/>
    <w:basedOn w:val="Normal"/>
    <w:next w:val="Signature"/>
    <w:link w:val="ClosingChar"/>
    <w:qFormat/>
    <w:rsid w:val="008C5FD3"/>
    <w:pPr>
      <w:keepNext/>
      <w:spacing w:after="1000"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ClosingChar">
    <w:name w:val="Closing Char"/>
    <w:basedOn w:val="DefaultParagraphFont"/>
    <w:link w:val="Closing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Signature">
    <w:name w:val="Signature"/>
    <w:basedOn w:val="Normal"/>
    <w:link w:val="SignatureChar"/>
    <w:qFormat/>
    <w:rsid w:val="008C5FD3"/>
    <w:pPr>
      <w:keepNext/>
      <w:spacing w:after="240" w:line="276" w:lineRule="auto"/>
      <w:contextualSpacing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SignatureChar">
    <w:name w:val="Signature Char"/>
    <w:basedOn w:val="DefaultParagraphFont"/>
    <w:link w:val="Signature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Date">
    <w:name w:val="Date"/>
    <w:basedOn w:val="Normal"/>
    <w:next w:val="Normal"/>
    <w:link w:val="DateChar"/>
    <w:qFormat/>
    <w:rsid w:val="008C5FD3"/>
    <w:pPr>
      <w:spacing w:after="480"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DateChar">
    <w:name w:val="Date Char"/>
    <w:basedOn w:val="DefaultParagraphFont"/>
    <w:link w:val="Date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Salutation">
    <w:name w:val="Salutation"/>
    <w:basedOn w:val="Normal"/>
    <w:next w:val="Normal"/>
    <w:link w:val="SalutationChar"/>
    <w:qFormat/>
    <w:rsid w:val="008C5FD3"/>
    <w:pPr>
      <w:spacing w:before="400" w:after="200" w:line="276" w:lineRule="auto"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SalutationChar">
    <w:name w:val="Salutation Char"/>
    <w:basedOn w:val="DefaultParagraphFont"/>
    <w:link w:val="Salutation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NormalWeb">
    <w:name w:val="Normal (Web)"/>
    <w:basedOn w:val="Normal"/>
    <w:uiPriority w:val="99"/>
    <w:unhideWhenUsed/>
    <w:rsid w:val="008C5FD3"/>
    <w:pPr>
      <w:spacing w:after="100" w:afterAutospacing="1"/>
    </w:pPr>
  </w:style>
  <w:style w:type="character" w:styleId="PlaceholderText">
    <w:name w:val="Placeholder Text"/>
    <w:basedOn w:val="DefaultParagraphFont"/>
    <w:uiPriority w:val="99"/>
    <w:semiHidden/>
    <w:rsid w:val="008C5FD3"/>
    <w:rPr>
      <w:color w:val="808080"/>
    </w:rPr>
  </w:style>
  <w:style w:type="paragraph" w:styleId="ListParagraph">
    <w:name w:val="List Paragraph"/>
    <w:basedOn w:val="Normal"/>
    <w:uiPriority w:val="34"/>
    <w:qFormat/>
    <w:rsid w:val="00FE111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829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43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07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59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3242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2568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05965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4865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38598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620417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22123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34369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325468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948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4-02-23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DA55BFD-7B8E-4FE9-806F-70108879D1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12</Words>
  <Characters>64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ARRY PETERS, Chairman</vt:lpstr>
    </vt:vector>
  </TitlesOfParts>
  <Company>Unknown Organization</Company>
  <LinksUpToDate>false</LinksUpToDate>
  <CharactersWithSpaces>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RRY PETERS, Chairman</dc:title>
  <dc:creator>Tiffany Andrews</dc:creator>
  <cp:lastModifiedBy>President</cp:lastModifiedBy>
  <cp:revision>2</cp:revision>
  <cp:lastPrinted>2023-05-11T15:18:00Z</cp:lastPrinted>
  <dcterms:created xsi:type="dcterms:W3CDTF">2023-05-11T15:19:00Z</dcterms:created>
  <dcterms:modified xsi:type="dcterms:W3CDTF">2023-05-11T15:19:00Z</dcterms:modified>
</cp:coreProperties>
</file>